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0A56E4" w14:textId="77777777" w:rsidR="008D46A4" w:rsidRPr="00D33D70" w:rsidRDefault="0080086A" w:rsidP="00375A7C">
      <w:pPr>
        <w:tabs>
          <w:tab w:val="left" w:pos="1200"/>
        </w:tabs>
        <w:bidi/>
        <w:ind w:left="-851"/>
        <w:jc w:val="center"/>
        <w:rPr>
          <w:rFonts w:asciiTheme="minorBidi" w:hAnsiTheme="minorBidi" w:cs="Ali_K_Alwand"/>
          <w:sz w:val="28"/>
          <w:szCs w:val="28"/>
          <w:lang w:bidi="ar-KW"/>
        </w:rPr>
      </w:pPr>
      <w:r w:rsidRPr="003C0A11">
        <w:rPr>
          <w:rFonts w:asciiTheme="minorBidi" w:hAnsiTheme="minorBidi" w:cstheme="minorBidi"/>
          <w:b/>
          <w:bCs/>
          <w:noProof/>
          <w:sz w:val="28"/>
          <w:szCs w:val="28"/>
          <w:lang w:bidi="ar-SA"/>
        </w:rPr>
        <w:drawing>
          <wp:inline distT="0" distB="0" distL="0" distR="0" wp14:anchorId="7F61EA69" wp14:editId="6A6AA8EA">
            <wp:extent cx="3000375" cy="2200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AB43734" w14:textId="77777777" w:rsidR="008D46A4" w:rsidRPr="00BA29FF" w:rsidRDefault="008D46A4" w:rsidP="00FA6153">
      <w:pPr>
        <w:tabs>
          <w:tab w:val="left" w:pos="1200"/>
        </w:tabs>
        <w:bidi/>
        <w:rPr>
          <w:rFonts w:asciiTheme="minorBidi" w:hAnsiTheme="minorBidi" w:cs="Times New Roman"/>
          <w:b/>
          <w:bCs/>
          <w:sz w:val="36"/>
          <w:szCs w:val="36"/>
          <w:lang w:bidi="ar-JO"/>
        </w:rPr>
      </w:pPr>
    </w:p>
    <w:p w14:paraId="2EB69F95" w14:textId="312D0790" w:rsidR="008D46A4" w:rsidRPr="00507831" w:rsidRDefault="00194301" w:rsidP="00507831">
      <w:pPr>
        <w:tabs>
          <w:tab w:val="left" w:pos="1200"/>
        </w:tabs>
        <w:bidi/>
        <w:rPr>
          <w:rFonts w:asciiTheme="minorBidi" w:hAnsiTheme="minorBidi" w:cs="Ali_K_Alwand"/>
          <w:b/>
          <w:bCs/>
          <w:sz w:val="36"/>
          <w:szCs w:val="36"/>
          <w:rtl/>
          <w:lang w:bidi="ar-IQ"/>
        </w:rPr>
      </w:pPr>
      <w:r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ب</w:t>
      </w:r>
      <w:r w:rsidR="00BD2C4A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ە</w:t>
      </w:r>
      <w:r w:rsidR="00BC31BF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ش</w:t>
      </w:r>
      <w:r w:rsidR="00BC31BF" w:rsidRPr="009E3484"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  <w:t>:</w:t>
      </w:r>
      <w:r w:rsidR="00BC31BF" w:rsidRPr="00D33D70">
        <w:rPr>
          <w:rFonts w:asciiTheme="minorBidi" w:hAnsiTheme="minorBidi" w:cs="Ali_K_Alwand"/>
          <w:sz w:val="36"/>
          <w:szCs w:val="36"/>
          <w:rtl/>
          <w:lang w:bidi="ar-JO"/>
        </w:rPr>
        <w:t xml:space="preserve"> </w:t>
      </w:r>
      <w:r w:rsidR="00507831" w:rsidRPr="00D33D70">
        <w:rPr>
          <w:rFonts w:asciiTheme="minorBidi" w:hAnsiTheme="minorBidi" w:cs="Ali_K_Alwand" w:hint="cs"/>
          <w:sz w:val="36"/>
          <w:szCs w:val="36"/>
          <w:rtl/>
          <w:lang w:bidi="ar-JO"/>
        </w:rPr>
        <w:t>بايؤلؤجي</w:t>
      </w:r>
    </w:p>
    <w:p w14:paraId="2F14DADE" w14:textId="77777777" w:rsidR="009E3484" w:rsidRPr="009E3484" w:rsidRDefault="009E3484" w:rsidP="009E3484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</w:pPr>
    </w:p>
    <w:p w14:paraId="4E1D31EB" w14:textId="77777777" w:rsidR="00194301" w:rsidRDefault="003C0EC5" w:rsidP="00FA6153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36"/>
          <w:szCs w:val="36"/>
          <w:rtl/>
          <w:lang w:bidi="ar-JO"/>
        </w:rPr>
      </w:pPr>
      <w:r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ك</w:t>
      </w:r>
      <w:r w:rsidR="00BD2C4A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ۆلێژ</w:t>
      </w:r>
      <w:r w:rsidR="00BC31BF" w:rsidRPr="009E3484"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  <w:t xml:space="preserve">: </w:t>
      </w:r>
      <w:r w:rsidR="00BC31BF" w:rsidRPr="009E3484">
        <w:rPr>
          <w:rFonts w:asciiTheme="minorBidi" w:hAnsiTheme="minorBidi" w:cs="Times New Roman"/>
          <w:b/>
          <w:bCs/>
          <w:sz w:val="36"/>
          <w:szCs w:val="36"/>
          <w:rtl/>
          <w:lang w:bidi="ar-JO"/>
        </w:rPr>
        <w:t>په‌روه‌رده‌</w:t>
      </w:r>
      <w:r w:rsidR="00BC31BF" w:rsidRPr="009E3484">
        <w:rPr>
          <w:rFonts w:asciiTheme="minorBidi" w:hAnsiTheme="minorBidi" w:cstheme="minorBidi"/>
          <w:b/>
          <w:bCs/>
          <w:sz w:val="36"/>
          <w:szCs w:val="36"/>
          <w:rtl/>
          <w:lang w:bidi="ar-JO"/>
        </w:rPr>
        <w:t xml:space="preserve">/ </w:t>
      </w:r>
      <w:r w:rsidR="00BC31BF" w:rsidRPr="009E3484">
        <w:rPr>
          <w:rFonts w:asciiTheme="minorBidi" w:hAnsiTheme="minorBidi" w:cs="Times New Roman"/>
          <w:b/>
          <w:bCs/>
          <w:sz w:val="36"/>
          <w:szCs w:val="36"/>
          <w:rtl/>
          <w:lang w:bidi="ar-JO"/>
        </w:rPr>
        <w:t>شه‌قڵاوه‌</w:t>
      </w:r>
    </w:p>
    <w:p w14:paraId="5110D1D9" w14:textId="77777777" w:rsidR="009E3484" w:rsidRPr="00D33D70" w:rsidRDefault="009E3484" w:rsidP="009E3484">
      <w:pPr>
        <w:tabs>
          <w:tab w:val="left" w:pos="1200"/>
        </w:tabs>
        <w:bidi/>
        <w:rPr>
          <w:rFonts w:asciiTheme="minorBidi" w:hAnsiTheme="minorBidi" w:cs="Times New Roman"/>
          <w:b/>
          <w:bCs/>
          <w:sz w:val="36"/>
          <w:szCs w:val="36"/>
          <w:rtl/>
          <w:lang w:bidi="ar-JO"/>
        </w:rPr>
      </w:pPr>
    </w:p>
    <w:p w14:paraId="0D4F44A2" w14:textId="77777777" w:rsidR="00194301" w:rsidRDefault="00194301" w:rsidP="00FA6153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</w:pPr>
      <w:r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زانك</w:t>
      </w:r>
      <w:r w:rsidR="00BD2C4A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ۆ</w:t>
      </w:r>
      <w:r w:rsidR="00BC31BF" w:rsidRPr="009E3484"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  <w:t xml:space="preserve">: </w:t>
      </w:r>
      <w:r w:rsidR="00BC31BF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سه‌لاحه‌ددین</w:t>
      </w:r>
    </w:p>
    <w:p w14:paraId="3508A350" w14:textId="77777777" w:rsidR="009E3484" w:rsidRPr="009E3484" w:rsidRDefault="009E3484" w:rsidP="009E3484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</w:pPr>
    </w:p>
    <w:p w14:paraId="276E1133" w14:textId="316E00B2" w:rsidR="003C0EC5" w:rsidRPr="001763A9" w:rsidRDefault="003C0EC5" w:rsidP="00FA6153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36"/>
          <w:szCs w:val="36"/>
          <w:rtl/>
          <w:lang w:val="tr-TR" w:bidi="ar-JO"/>
        </w:rPr>
      </w:pPr>
      <w:r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باب</w:t>
      </w:r>
      <w:r w:rsidR="00BD2C4A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ە</w:t>
      </w:r>
      <w:r w:rsidR="00AB018E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ت</w:t>
      </w:r>
      <w:r w:rsidR="00AB018E" w:rsidRPr="009E3484"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  <w:t xml:space="preserve">: </w:t>
      </w:r>
      <w:r w:rsidR="001763A9">
        <w:rPr>
          <w:rFonts w:asciiTheme="minorBidi" w:hAnsiTheme="minorBidi" w:cs="Times New Roman" w:hint="cs"/>
          <w:b/>
          <w:bCs/>
          <w:sz w:val="36"/>
          <w:szCs w:val="36"/>
          <w:rtl/>
          <w:lang w:val="tr-TR" w:bidi="ar-JO"/>
        </w:rPr>
        <w:t>پێوان و هه‌ڵسه‌نگاندن</w:t>
      </w:r>
    </w:p>
    <w:p w14:paraId="4496A2E6" w14:textId="77777777" w:rsidR="009E3484" w:rsidRPr="00BA29FF" w:rsidRDefault="009E3484" w:rsidP="009E3484">
      <w:pPr>
        <w:tabs>
          <w:tab w:val="left" w:pos="1200"/>
        </w:tabs>
        <w:bidi/>
        <w:rPr>
          <w:rFonts w:asciiTheme="minorBidi" w:hAnsiTheme="minorBidi" w:cs="Times New Roman"/>
          <w:b/>
          <w:bCs/>
          <w:sz w:val="36"/>
          <w:szCs w:val="36"/>
          <w:rtl/>
          <w:lang w:bidi="ar-JO"/>
        </w:rPr>
      </w:pPr>
    </w:p>
    <w:p w14:paraId="61F4356F" w14:textId="66133F7A" w:rsidR="003C0EC5" w:rsidRDefault="00BD2C4A" w:rsidP="00F64241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36"/>
          <w:szCs w:val="36"/>
          <w:rtl/>
          <w:lang w:bidi="ar-JO"/>
        </w:rPr>
      </w:pPr>
      <w:r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پەرتووکی کۆرس</w:t>
      </w:r>
      <w:r w:rsidR="0081650C" w:rsidRPr="009E3484"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  <w:t xml:space="preserve"> – </w:t>
      </w:r>
      <w:r w:rsidR="0081650C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 xml:space="preserve">قۆناغی </w:t>
      </w:r>
      <w:r w:rsidR="004D56A0">
        <w:rPr>
          <w:rFonts w:asciiTheme="minorBidi" w:hAnsiTheme="minorBidi" w:cs="Times New Roman" w:hint="cs"/>
          <w:b/>
          <w:bCs/>
          <w:sz w:val="36"/>
          <w:szCs w:val="36"/>
          <w:rtl/>
          <w:lang w:bidi="ar-IQ"/>
        </w:rPr>
        <w:t>س</w:t>
      </w:r>
      <w:r w:rsidR="004D56A0">
        <w:rPr>
          <w:rFonts w:asciiTheme="minorBidi" w:hAnsiTheme="minorBidi" w:cs="Times New Roman" w:hint="cs"/>
          <w:b/>
          <w:bCs/>
          <w:sz w:val="36"/>
          <w:szCs w:val="36"/>
          <w:rtl/>
          <w:lang w:bidi="ar-JO"/>
        </w:rPr>
        <w:t>ێیه‌م</w:t>
      </w:r>
    </w:p>
    <w:p w14:paraId="70B2C208" w14:textId="77777777" w:rsidR="009E3484" w:rsidRPr="00BA29FF" w:rsidRDefault="009E3484" w:rsidP="009E3484">
      <w:pPr>
        <w:tabs>
          <w:tab w:val="left" w:pos="1200"/>
        </w:tabs>
        <w:bidi/>
        <w:rPr>
          <w:rFonts w:asciiTheme="minorBidi" w:hAnsiTheme="minorBidi" w:cs="Times New Roman"/>
          <w:b/>
          <w:bCs/>
          <w:sz w:val="36"/>
          <w:szCs w:val="36"/>
          <w:rtl/>
          <w:lang w:bidi="ar-JO"/>
        </w:rPr>
      </w:pPr>
    </w:p>
    <w:p w14:paraId="14CA9D87" w14:textId="44AF826F" w:rsidR="003C0EC5" w:rsidRPr="00AB5B6C" w:rsidRDefault="003C0EC5" w:rsidP="00507831">
      <w:pPr>
        <w:tabs>
          <w:tab w:val="left" w:pos="1200"/>
        </w:tabs>
        <w:bidi/>
        <w:rPr>
          <w:rFonts w:asciiTheme="minorBidi" w:hAnsiTheme="minorBidi" w:cs="Times New Roman"/>
          <w:b/>
          <w:bCs/>
          <w:sz w:val="36"/>
          <w:szCs w:val="36"/>
          <w:rtl/>
          <w:lang w:val="tr-TR" w:bidi="ar-JO"/>
        </w:rPr>
      </w:pPr>
      <w:r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ناو</w:t>
      </w:r>
      <w:r w:rsidR="00BD2C4A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ى مامۆ</w:t>
      </w:r>
      <w:r w:rsidR="00BC31BF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ستا</w:t>
      </w:r>
      <w:r w:rsidR="00BC31BF" w:rsidRPr="009E3484"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  <w:t xml:space="preserve">: </w:t>
      </w:r>
      <w:r w:rsidR="00507831" w:rsidRPr="00507831">
        <w:rPr>
          <w:rFonts w:asciiTheme="minorBidi" w:hAnsiTheme="minorBidi" w:cstheme="minorBidi" w:hint="cs"/>
          <w:b/>
          <w:bCs/>
          <w:sz w:val="36"/>
          <w:szCs w:val="36"/>
          <w:rtl/>
          <w:lang w:bidi="ar-IQ"/>
        </w:rPr>
        <w:t>فيروز خان</w:t>
      </w:r>
      <w:r w:rsidR="00507831">
        <w:rPr>
          <w:rFonts w:asciiTheme="minorBidi" w:hAnsiTheme="minorBidi" w:cstheme="minorBidi" w:hint="cs"/>
          <w:b/>
          <w:bCs/>
          <w:sz w:val="36"/>
          <w:szCs w:val="36"/>
          <w:rtl/>
          <w:lang w:bidi="ar-IQ"/>
        </w:rPr>
        <w:t>و</w:t>
      </w:r>
      <w:r w:rsidR="00507831" w:rsidRPr="00507831">
        <w:rPr>
          <w:rFonts w:asciiTheme="minorBidi" w:hAnsiTheme="minorBidi" w:cstheme="minorBidi" w:hint="cs"/>
          <w:b/>
          <w:bCs/>
          <w:sz w:val="36"/>
          <w:szCs w:val="36"/>
          <w:rtl/>
          <w:lang w:bidi="ar-IQ"/>
        </w:rPr>
        <w:t xml:space="preserve"> سليم</w:t>
      </w:r>
      <w:r w:rsidR="00AB5B6C">
        <w:rPr>
          <w:rFonts w:asciiTheme="minorBidi" w:hAnsiTheme="minorBidi" w:cs="Times New Roman" w:hint="cs"/>
          <w:b/>
          <w:bCs/>
          <w:sz w:val="36"/>
          <w:szCs w:val="36"/>
          <w:rtl/>
          <w:lang w:val="tr-TR" w:bidi="ar-JO"/>
        </w:rPr>
        <w:tab/>
      </w:r>
      <w:r w:rsidR="00AB5B6C">
        <w:rPr>
          <w:rFonts w:asciiTheme="minorBidi" w:hAnsiTheme="minorBidi" w:cs="Times New Roman" w:hint="cs"/>
          <w:b/>
          <w:bCs/>
          <w:sz w:val="36"/>
          <w:szCs w:val="36"/>
          <w:rtl/>
          <w:lang w:val="tr-TR" w:bidi="ar-JO"/>
        </w:rPr>
        <w:tab/>
      </w:r>
    </w:p>
    <w:p w14:paraId="3C09F7D2" w14:textId="77777777" w:rsidR="009E3484" w:rsidRPr="009E3484" w:rsidRDefault="009E3484" w:rsidP="009E3484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36"/>
          <w:szCs w:val="36"/>
        </w:rPr>
      </w:pPr>
    </w:p>
    <w:p w14:paraId="6574FA78" w14:textId="77777777" w:rsidR="00DD6F7D" w:rsidRPr="00AB5B6C" w:rsidRDefault="00DD6F7D" w:rsidP="00B9470C">
      <w:pPr>
        <w:tabs>
          <w:tab w:val="left" w:pos="1200"/>
        </w:tabs>
        <w:bidi/>
        <w:rPr>
          <w:rFonts w:asciiTheme="minorBidi" w:hAnsiTheme="minorBidi" w:cs="Tahoma"/>
          <w:b/>
          <w:bCs/>
          <w:sz w:val="36"/>
          <w:szCs w:val="36"/>
          <w:rtl/>
          <w:lang w:bidi="ar-JO"/>
        </w:rPr>
      </w:pPr>
      <w:r w:rsidRPr="009E3484">
        <w:rPr>
          <w:rFonts w:asciiTheme="minorBidi" w:hAnsiTheme="minorBidi" w:cs="Times New Roman" w:hint="cs"/>
          <w:b/>
          <w:bCs/>
          <w:sz w:val="36"/>
          <w:szCs w:val="36"/>
          <w:rtl/>
          <w:lang w:bidi="ar-JO"/>
        </w:rPr>
        <w:t>پله‌ی زانستی</w:t>
      </w:r>
      <w:r w:rsidRPr="009E3484">
        <w:rPr>
          <w:rFonts w:asciiTheme="minorBidi" w:hAnsiTheme="minorBidi" w:cstheme="minorBidi" w:hint="cs"/>
          <w:b/>
          <w:bCs/>
          <w:sz w:val="36"/>
          <w:szCs w:val="36"/>
          <w:rtl/>
          <w:lang w:bidi="ar-JO"/>
        </w:rPr>
        <w:t xml:space="preserve">: </w:t>
      </w:r>
      <w:r w:rsidR="00AB5B6C" w:rsidRPr="00AB03DC">
        <w:rPr>
          <w:rFonts w:asciiTheme="minorBidi" w:hAnsiTheme="minorBidi" w:cs="Times New Roman" w:hint="cs"/>
          <w:b/>
          <w:bCs/>
          <w:sz w:val="36"/>
          <w:szCs w:val="36"/>
          <w:rtl/>
          <w:lang w:val="tr-TR" w:bidi="ar-JO"/>
        </w:rPr>
        <w:t>مامۆستای یاریده‌ده‌ر</w:t>
      </w:r>
    </w:p>
    <w:p w14:paraId="53B9BCDD" w14:textId="77777777" w:rsidR="009E3484" w:rsidRPr="004D56A0" w:rsidRDefault="009E3484" w:rsidP="009E3484">
      <w:pPr>
        <w:tabs>
          <w:tab w:val="left" w:pos="1200"/>
        </w:tabs>
        <w:bidi/>
        <w:rPr>
          <w:rFonts w:asciiTheme="minorBidi" w:hAnsiTheme="minorBidi" w:cs="Times New Roman"/>
          <w:b/>
          <w:bCs/>
          <w:sz w:val="36"/>
          <w:szCs w:val="36"/>
          <w:rtl/>
          <w:lang w:bidi="ar-JO"/>
        </w:rPr>
      </w:pPr>
    </w:p>
    <w:p w14:paraId="178F3A03" w14:textId="20809F75" w:rsidR="003C0EC5" w:rsidRPr="003C0A11" w:rsidRDefault="00BD2C4A" w:rsidP="009E3157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  <w:r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ساڵى خوێ</w:t>
      </w:r>
      <w:r w:rsidR="00BC31BF" w:rsidRPr="009E3484">
        <w:rPr>
          <w:rFonts w:asciiTheme="minorBidi" w:hAnsiTheme="minorBidi" w:cs="Times New Roman"/>
          <w:b/>
          <w:bCs/>
          <w:sz w:val="36"/>
          <w:szCs w:val="36"/>
          <w:rtl/>
          <w:lang w:bidi="ar-IQ"/>
        </w:rPr>
        <w:t>ندن</w:t>
      </w:r>
      <w:r w:rsidR="00BC31BF" w:rsidRPr="009E3484">
        <w:rPr>
          <w:rFonts w:asciiTheme="minorBidi" w:hAnsiTheme="minorBidi" w:cstheme="minorBidi"/>
          <w:b/>
          <w:bCs/>
          <w:sz w:val="36"/>
          <w:szCs w:val="36"/>
          <w:rtl/>
          <w:lang w:bidi="ar-IQ"/>
        </w:rPr>
        <w:t>:</w:t>
      </w:r>
      <w:r w:rsidR="00AB5B6C">
        <w:rPr>
          <w:rFonts w:asciiTheme="minorBidi" w:hAnsiTheme="minorBidi" w:cstheme="minorBidi" w:hint="cs"/>
          <w:b/>
          <w:bCs/>
          <w:sz w:val="36"/>
          <w:szCs w:val="36"/>
          <w:rtl/>
          <w:lang w:bidi="ar-IQ"/>
        </w:rPr>
        <w:t xml:space="preserve"> 202</w:t>
      </w:r>
      <w:r w:rsidR="009E3157">
        <w:rPr>
          <w:rFonts w:asciiTheme="minorBidi" w:hAnsiTheme="minorBidi" w:cstheme="minorBidi"/>
          <w:b/>
          <w:bCs/>
          <w:sz w:val="36"/>
          <w:szCs w:val="36"/>
          <w:lang w:bidi="ar-IQ"/>
        </w:rPr>
        <w:t>2</w:t>
      </w:r>
      <w:r w:rsidR="00AB5B6C">
        <w:rPr>
          <w:rFonts w:asciiTheme="minorBidi" w:hAnsiTheme="minorBidi" w:cstheme="minorBidi" w:hint="cs"/>
          <w:b/>
          <w:bCs/>
          <w:sz w:val="36"/>
          <w:szCs w:val="36"/>
          <w:rtl/>
          <w:lang w:bidi="ar-IQ"/>
        </w:rPr>
        <w:t xml:space="preserve"> - </w:t>
      </w:r>
      <w:r w:rsidR="009E3157">
        <w:rPr>
          <w:rFonts w:asciiTheme="minorBidi" w:hAnsiTheme="minorBidi" w:cstheme="minorBidi"/>
          <w:b/>
          <w:bCs/>
          <w:sz w:val="36"/>
          <w:szCs w:val="36"/>
          <w:lang w:bidi="ar-IQ"/>
        </w:rPr>
        <w:t>2023</w:t>
      </w:r>
    </w:p>
    <w:p w14:paraId="6CB142C1" w14:textId="77777777" w:rsidR="003C0EC5" w:rsidRDefault="003C0EC5" w:rsidP="00FA6153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675AD2C2" w14:textId="77777777" w:rsidR="009E3484" w:rsidRDefault="009E3484" w:rsidP="009E3484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22544501" w14:textId="77777777" w:rsidR="009E3484" w:rsidRDefault="009E3484" w:rsidP="009E3484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15E7F9C1" w14:textId="77777777" w:rsidR="009E3484" w:rsidRPr="003C0A11" w:rsidRDefault="009E3484" w:rsidP="009E3484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7F65120A" w14:textId="77777777" w:rsidR="00BD2C4A" w:rsidRPr="003C0A11" w:rsidRDefault="00BD2C4A" w:rsidP="00FA6153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6371FAEC" w14:textId="77777777" w:rsidR="00BD2C4A" w:rsidRDefault="00BD2C4A" w:rsidP="00FA6153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26B42227" w14:textId="77777777" w:rsidR="003C0A11" w:rsidRDefault="003C0A11" w:rsidP="003C0A11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678EF3A7" w14:textId="77777777" w:rsidR="003C0A11" w:rsidRDefault="003C0A11" w:rsidP="003C0A11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7226446D" w14:textId="77777777" w:rsidR="003C0A11" w:rsidRPr="003C0A11" w:rsidRDefault="003C0A11" w:rsidP="003C0A11">
      <w:pPr>
        <w:tabs>
          <w:tab w:val="left" w:pos="1200"/>
        </w:tabs>
        <w:bidi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</w:p>
    <w:p w14:paraId="411C05FB" w14:textId="77777777" w:rsidR="00AB03DC" w:rsidRDefault="00AB03DC" w:rsidP="00FA6153">
      <w:pPr>
        <w:tabs>
          <w:tab w:val="left" w:pos="1200"/>
        </w:tabs>
        <w:bidi/>
        <w:rPr>
          <w:rFonts w:asciiTheme="minorBidi" w:hAnsiTheme="minorBidi" w:cs="Times New Roman"/>
          <w:b/>
          <w:bCs/>
          <w:sz w:val="28"/>
          <w:szCs w:val="28"/>
          <w:lang w:bidi="ar-IQ"/>
        </w:rPr>
      </w:pPr>
    </w:p>
    <w:p w14:paraId="6B1E35BD" w14:textId="77777777" w:rsidR="00BD2C4A" w:rsidRPr="003C0A11" w:rsidRDefault="00BD2C4A" w:rsidP="00AB03DC">
      <w:pPr>
        <w:tabs>
          <w:tab w:val="left" w:pos="1200"/>
        </w:tabs>
        <w:bidi/>
        <w:jc w:val="center"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  <w:r w:rsidRPr="003C0A11">
        <w:rPr>
          <w:rFonts w:asciiTheme="minorBidi" w:hAnsiTheme="minorBidi" w:cs="Times New Roman"/>
          <w:b/>
          <w:bCs/>
          <w:sz w:val="28"/>
          <w:szCs w:val="28"/>
          <w:rtl/>
          <w:lang w:bidi="ar-IQ"/>
        </w:rPr>
        <w:t>پەرتووکی کۆرس</w:t>
      </w:r>
    </w:p>
    <w:p w14:paraId="01007F69" w14:textId="77777777" w:rsidR="008D46A4" w:rsidRPr="003C0A11" w:rsidRDefault="00B45135" w:rsidP="00AB03DC">
      <w:pPr>
        <w:tabs>
          <w:tab w:val="left" w:pos="1200"/>
        </w:tabs>
        <w:bidi/>
        <w:spacing w:after="120"/>
        <w:jc w:val="center"/>
        <w:rPr>
          <w:rFonts w:asciiTheme="minorBidi" w:hAnsiTheme="minorBidi" w:cstheme="minorBidi"/>
          <w:sz w:val="28"/>
          <w:szCs w:val="28"/>
          <w:lang w:bidi="ar-IQ"/>
        </w:rPr>
      </w:pPr>
      <w:r w:rsidRPr="003C0A11">
        <w:rPr>
          <w:rFonts w:asciiTheme="minorBidi" w:hAnsiTheme="minorBidi" w:cstheme="minorBidi"/>
          <w:b/>
          <w:bCs/>
          <w:sz w:val="28"/>
          <w:szCs w:val="28"/>
          <w:lang w:bidi="ar-IQ"/>
        </w:rPr>
        <w:t>Course Book</w:t>
      </w:r>
    </w:p>
    <w:tbl>
      <w:tblPr>
        <w:tblW w:w="10836" w:type="dxa"/>
        <w:tblInd w:w="-1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1776"/>
        <w:gridCol w:w="4758"/>
        <w:gridCol w:w="2877"/>
        <w:gridCol w:w="375"/>
        <w:gridCol w:w="58"/>
      </w:tblGrid>
      <w:tr w:rsidR="00AB03DC" w:rsidRPr="003C0A11" w14:paraId="62071ED8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6534" w:type="dxa"/>
            <w:gridSpan w:val="2"/>
          </w:tcPr>
          <w:p w14:paraId="0B249A6B" w14:textId="0B77290E" w:rsidR="00AB03DC" w:rsidRPr="00041743" w:rsidRDefault="001763A9" w:rsidP="00AC0AC4">
            <w:pPr>
              <w:bidi/>
              <w:jc w:val="both"/>
              <w:rPr>
                <w:rFonts w:ascii="Unikurd Goran" w:eastAsia="Calibri" w:hAnsi="Unikurd Goran" w:cs="Tahoma"/>
                <w:rtl/>
                <w:lang w:val="tr-TR" w:bidi="ar-JO"/>
              </w:rPr>
            </w:pPr>
            <w:r w:rsidRPr="00041743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پێوان‌ و هه‌ڵسه‌نگاندن</w:t>
            </w:r>
          </w:p>
        </w:tc>
        <w:tc>
          <w:tcPr>
            <w:tcW w:w="2877" w:type="dxa"/>
          </w:tcPr>
          <w:p w14:paraId="1644A1FD" w14:textId="77777777" w:rsidR="00AB03DC" w:rsidRPr="004D56A0" w:rsidRDefault="00AB03DC" w:rsidP="00FA6153">
            <w:pPr>
              <w:bidi/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1.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ناوى كۆرس</w:t>
            </w:r>
          </w:p>
        </w:tc>
      </w:tr>
      <w:tr w:rsidR="00AB03DC" w:rsidRPr="003C0A11" w14:paraId="34C24BAA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6534" w:type="dxa"/>
            <w:gridSpan w:val="2"/>
          </w:tcPr>
          <w:p w14:paraId="463721F1" w14:textId="0A855EF6" w:rsidR="00AB03DC" w:rsidRPr="00041743" w:rsidRDefault="00BE3D3E" w:rsidP="00BC7289">
            <w:pPr>
              <w:bidi/>
              <w:rPr>
                <w:rFonts w:asciiTheme="minorBidi" w:hAnsiTheme="minorBidi" w:cs="Times New Roman"/>
                <w:sz w:val="28"/>
                <w:szCs w:val="28"/>
                <w:rtl/>
                <w:lang w:val="tr-TR" w:bidi="ar-JO"/>
              </w:rPr>
            </w:pPr>
            <w:r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 xml:space="preserve">م.ى </w:t>
            </w:r>
            <w:r w:rsidR="00BC7289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فيروز خانو سليم</w:t>
            </w:r>
          </w:p>
        </w:tc>
        <w:tc>
          <w:tcPr>
            <w:tcW w:w="2877" w:type="dxa"/>
          </w:tcPr>
          <w:p w14:paraId="4C1DF810" w14:textId="77777777" w:rsidR="00AB03DC" w:rsidRPr="003C0A11" w:rsidRDefault="00AB03DC" w:rsidP="00FA6153">
            <w:pPr>
              <w:bidi/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>2.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 xml:space="preserve"> ناوى مامۆستاى بەر پرس</w:t>
            </w:r>
          </w:p>
        </w:tc>
      </w:tr>
      <w:tr w:rsidR="00AB03DC" w:rsidRPr="003C0A11" w14:paraId="3566496C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6534" w:type="dxa"/>
            <w:gridSpan w:val="2"/>
          </w:tcPr>
          <w:p w14:paraId="1CDD8809" w14:textId="72C133C2" w:rsidR="00AB03DC" w:rsidRPr="00BC7289" w:rsidRDefault="00AC0AC4" w:rsidP="00BC7289">
            <w:pPr>
              <w:bidi/>
              <w:jc w:val="both"/>
              <w:rPr>
                <w:rFonts w:asciiTheme="minorBidi" w:hAnsiTheme="minorBidi" w:cs="Times New Roman"/>
                <w:sz w:val="28"/>
                <w:szCs w:val="28"/>
                <w:lang w:bidi="ar-IQ"/>
              </w:rPr>
            </w:pPr>
            <w:r w:rsidRPr="00BC7289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>پ</w:t>
            </w:r>
            <w:r w:rsidRPr="00BC7289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روەردەی</w:t>
            </w:r>
            <w:r w:rsidRPr="00BC7289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="001E7609" w:rsidRPr="00BC7289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شه‌قڵاوه‌</w:t>
            </w:r>
            <w:r w:rsidRPr="00BC7289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>/ ب</w:t>
            </w:r>
            <w:r w:rsidRPr="00BC7289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شی</w:t>
            </w:r>
            <w:r w:rsidRPr="00AB675A">
              <w:rPr>
                <w:rFonts w:asciiTheme="majorBidi" w:hAnsiTheme="majorBidi" w:cstheme="majorBidi"/>
                <w:sz w:val="30"/>
                <w:szCs w:val="30"/>
                <w:rtl/>
                <w:lang w:bidi="ar-IQ"/>
              </w:rPr>
              <w:t xml:space="preserve"> </w:t>
            </w:r>
            <w:r w:rsidR="00BC7289" w:rsidRPr="00AB675A">
              <w:rPr>
                <w:rFonts w:asciiTheme="majorBidi" w:hAnsiTheme="majorBidi" w:cstheme="majorBidi"/>
                <w:sz w:val="30"/>
                <w:szCs w:val="30"/>
                <w:rtl/>
                <w:lang w:bidi="ar-IQ"/>
              </w:rPr>
              <w:t>بايؤلؤجي</w:t>
            </w:r>
          </w:p>
        </w:tc>
        <w:tc>
          <w:tcPr>
            <w:tcW w:w="2877" w:type="dxa"/>
          </w:tcPr>
          <w:p w14:paraId="79B87B7C" w14:textId="77777777" w:rsidR="00AB03DC" w:rsidRPr="003C0A11" w:rsidRDefault="00AB03DC" w:rsidP="00FA6153">
            <w:pPr>
              <w:bidi/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3.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بەش</w:t>
            </w: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/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کۆلێژ</w:t>
            </w:r>
          </w:p>
        </w:tc>
      </w:tr>
      <w:tr w:rsidR="00AB03DC" w:rsidRPr="003C0A11" w14:paraId="4FA1D368" w14:textId="77777777" w:rsidTr="000D6686">
        <w:trPr>
          <w:gridBefore w:val="1"/>
          <w:gridAfter w:val="2"/>
          <w:wBefore w:w="992" w:type="dxa"/>
          <w:wAfter w:w="433" w:type="dxa"/>
          <w:trHeight w:val="352"/>
        </w:trPr>
        <w:tc>
          <w:tcPr>
            <w:tcW w:w="6534" w:type="dxa"/>
            <w:gridSpan w:val="2"/>
          </w:tcPr>
          <w:p w14:paraId="301B7400" w14:textId="3A3EB043" w:rsidR="00AB03DC" w:rsidRPr="00BC7289" w:rsidRDefault="00AB03DC" w:rsidP="00BC7289">
            <w:pPr>
              <w:bidi/>
              <w:rPr>
                <w:rFonts w:asciiTheme="minorBidi" w:hAnsiTheme="minorBidi" w:cstheme="minorBidi"/>
                <w:sz w:val="28"/>
                <w:szCs w:val="28"/>
                <w:lang w:bidi="ku-Arab-IQ"/>
              </w:rPr>
            </w:pPr>
            <w:r w:rsidRPr="00041743">
              <w:rPr>
                <w:rFonts w:ascii="03BARZAN" w:hAnsi="03BARZAN" w:cstheme="minorBidi"/>
                <w:rtl/>
                <w:lang w:bidi="ar-KW"/>
              </w:rPr>
              <w:t>075</w:t>
            </w:r>
            <w:r w:rsidR="00BC7289">
              <w:rPr>
                <w:rFonts w:ascii="03BARZAN" w:hAnsi="03BARZAN" w:cstheme="minorBidi" w:hint="cs"/>
                <w:rtl/>
                <w:lang w:bidi="ar-KW"/>
              </w:rPr>
              <w:t>04943898</w:t>
            </w:r>
            <w:r w:rsidRPr="00041743">
              <w:rPr>
                <w:rFonts w:asciiTheme="minorBidi" w:hAnsiTheme="minorBidi" w:cstheme="minorBidi" w:hint="cs"/>
                <w:sz w:val="28"/>
                <w:szCs w:val="28"/>
                <w:rtl/>
                <w:lang w:bidi="ar-KW"/>
              </w:rPr>
              <w:t xml:space="preserve">           </w:t>
            </w:r>
            <w:r w:rsidR="00BC7289" w:rsidRPr="00BC7289">
              <w:rPr>
                <w:rFonts w:ascii="Helvetica" w:hAnsi="Helvetica" w:cstheme="minorBidi"/>
                <w:sz w:val="28"/>
                <w:szCs w:val="28"/>
                <w:shd w:val="clear" w:color="auto" w:fill="FFFFFF"/>
                <w:lang w:bidi="ku-Arab-IQ"/>
              </w:rPr>
              <w:t>Fairooz.saleem@su.edu.krd</w:t>
            </w:r>
          </w:p>
        </w:tc>
        <w:tc>
          <w:tcPr>
            <w:tcW w:w="2877" w:type="dxa"/>
          </w:tcPr>
          <w:p w14:paraId="283DED95" w14:textId="77777777" w:rsidR="00AB03DC" w:rsidRPr="003C0A11" w:rsidRDefault="00AB03DC" w:rsidP="00FA6153">
            <w:pPr>
              <w:bidi/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4.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پەیوەندی</w:t>
            </w:r>
          </w:p>
          <w:p w14:paraId="6AD02ED7" w14:textId="77777777" w:rsidR="00AB03DC" w:rsidRPr="004D56A0" w:rsidRDefault="00AB03DC" w:rsidP="00FA6153">
            <w:pPr>
              <w:bidi/>
              <w:rPr>
                <w:rFonts w:asciiTheme="minorBidi" w:hAnsiTheme="minorBidi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AB03DC" w:rsidRPr="003C0A11" w14:paraId="659D2259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6534" w:type="dxa"/>
            <w:gridSpan w:val="2"/>
          </w:tcPr>
          <w:p w14:paraId="0E382CCD" w14:textId="0890232D" w:rsidR="00AB03DC" w:rsidRPr="00041743" w:rsidRDefault="004D56A0" w:rsidP="00BC7289">
            <w:pPr>
              <w:bidi/>
              <w:rPr>
                <w:rFonts w:asciiTheme="minorBidi" w:hAnsiTheme="minorBidi" w:cs="Times New Roman"/>
                <w:sz w:val="28"/>
                <w:szCs w:val="28"/>
                <w:rtl/>
                <w:lang w:val="tr-TR" w:bidi="ar-JO"/>
              </w:rPr>
            </w:pPr>
            <w:r>
              <w:rPr>
                <w:rFonts w:asciiTheme="minorBidi" w:hAnsiTheme="minorBidi" w:cs="Times New Roman" w:hint="cs"/>
                <w:sz w:val="28"/>
                <w:szCs w:val="28"/>
                <w:rtl/>
                <w:lang w:val="tr-TR" w:bidi="ar-JO"/>
              </w:rPr>
              <w:t>3</w:t>
            </w:r>
            <w:r w:rsidR="00BC7289">
              <w:rPr>
                <w:rFonts w:asciiTheme="minorBidi" w:hAnsiTheme="minorBidi" w:cs="Times New Roman" w:hint="cs"/>
                <w:sz w:val="28"/>
                <w:szCs w:val="28"/>
                <w:rtl/>
                <w:lang w:val="tr-TR" w:bidi="ar-JO"/>
              </w:rPr>
              <w:t xml:space="preserve"> كاتژمێر تیۆری</w:t>
            </w:r>
          </w:p>
        </w:tc>
        <w:tc>
          <w:tcPr>
            <w:tcW w:w="2877" w:type="dxa"/>
          </w:tcPr>
          <w:p w14:paraId="1C1B7D28" w14:textId="77777777" w:rsidR="00AB03DC" w:rsidRPr="003C0A11" w:rsidRDefault="00AB03DC" w:rsidP="00FA6153">
            <w:pPr>
              <w:bidi/>
              <w:rPr>
                <w:rFonts w:asciiTheme="minorBidi" w:hAnsiTheme="minorBidi" w:cstheme="minorBidi"/>
                <w:b/>
                <w:bCs/>
                <w:sz w:val="28"/>
                <w:szCs w:val="28"/>
                <w:lang w:bidi="ar-KW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5.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یەکەى خوێندن</w:t>
            </w: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 (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بە سەعات</w:t>
            </w: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)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لە هەفتەیەک</w:t>
            </w:r>
          </w:p>
        </w:tc>
      </w:tr>
      <w:tr w:rsidR="00AB03DC" w:rsidRPr="003C0A11" w14:paraId="66479B7E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6534" w:type="dxa"/>
            <w:gridSpan w:val="2"/>
          </w:tcPr>
          <w:p w14:paraId="0291C4BC" w14:textId="26F10189" w:rsidR="00AB03DC" w:rsidRPr="00041743" w:rsidRDefault="00AB03DC" w:rsidP="00277466">
            <w:pPr>
              <w:bidi/>
              <w:jc w:val="both"/>
              <w:rPr>
                <w:rFonts w:ascii="Unikurd Goran" w:hAnsi="Unikurd Goran" w:cs="Unikurd Goran"/>
                <w:sz w:val="30"/>
                <w:szCs w:val="30"/>
                <w:rtl/>
                <w:lang w:bidi="ar-JO"/>
              </w:rPr>
            </w:pPr>
            <w:r w:rsidRPr="00AB675A">
              <w:rPr>
                <w:rFonts w:asciiTheme="majorBidi" w:hAnsiTheme="majorBidi" w:cstheme="majorBidi"/>
                <w:sz w:val="30"/>
                <w:szCs w:val="30"/>
                <w:rtl/>
                <w:lang w:bidi="ar-IQ"/>
              </w:rPr>
              <w:t>ئامادەبوونی مامۆستای وانەبێژ بۆ قوتابیان لە</w:t>
            </w:r>
            <w:r w:rsidRPr="00041743">
              <w:rPr>
                <w:rFonts w:ascii="Unikurd Goran" w:hAnsi="Unikurd Goran" w:cs="Unikurd Goran" w:hint="cs"/>
                <w:sz w:val="30"/>
                <w:szCs w:val="30"/>
                <w:rtl/>
                <w:lang w:bidi="ar-IQ"/>
              </w:rPr>
              <w:t xml:space="preserve"> </w:t>
            </w:r>
            <w:r w:rsidRPr="00AB675A">
              <w:rPr>
                <w:rFonts w:asciiTheme="majorBidi" w:hAnsiTheme="majorBidi" w:cstheme="majorBidi"/>
                <w:sz w:val="30"/>
                <w:szCs w:val="30"/>
                <w:rtl/>
                <w:lang w:bidi="ar-IQ"/>
              </w:rPr>
              <w:t xml:space="preserve">ماوەی هەفتەیەکدا </w:t>
            </w:r>
          </w:p>
        </w:tc>
        <w:tc>
          <w:tcPr>
            <w:tcW w:w="2877" w:type="dxa"/>
          </w:tcPr>
          <w:p w14:paraId="2D350683" w14:textId="77777777" w:rsidR="00AB03DC" w:rsidRPr="003C0A11" w:rsidRDefault="00AB03DC" w:rsidP="00FA6153">
            <w:pPr>
              <w:bidi/>
              <w:rPr>
                <w:rFonts w:asciiTheme="minorBidi" w:hAnsiTheme="minorBidi" w:cstheme="minorBidi"/>
                <w:b/>
                <w:bCs/>
                <w:sz w:val="28"/>
                <w:szCs w:val="28"/>
                <w:lang w:bidi="ar-KW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6.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ژمارەی کارکردن</w:t>
            </w:r>
          </w:p>
        </w:tc>
      </w:tr>
      <w:tr w:rsidR="00AB03DC" w:rsidRPr="003C0A11" w14:paraId="789A3177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6534" w:type="dxa"/>
            <w:gridSpan w:val="2"/>
          </w:tcPr>
          <w:p w14:paraId="642521B0" w14:textId="77777777" w:rsidR="00AB03DC" w:rsidRPr="004D56A0" w:rsidRDefault="00AB03DC" w:rsidP="00FA6153">
            <w:pPr>
              <w:bidi/>
              <w:rPr>
                <w:rFonts w:asciiTheme="minorBidi" w:hAnsiTheme="minorBidi" w:cs="Times New Roman"/>
                <w:sz w:val="28"/>
                <w:szCs w:val="28"/>
                <w:lang w:bidi="ar-IQ"/>
              </w:rPr>
            </w:pPr>
          </w:p>
        </w:tc>
        <w:tc>
          <w:tcPr>
            <w:tcW w:w="2877" w:type="dxa"/>
          </w:tcPr>
          <w:p w14:paraId="7F8A52DF" w14:textId="77777777" w:rsidR="00AB03DC" w:rsidRPr="003C0A11" w:rsidRDefault="00AB03DC" w:rsidP="00FA6153">
            <w:pPr>
              <w:bidi/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7.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کۆدی کۆرس</w:t>
            </w:r>
          </w:p>
        </w:tc>
      </w:tr>
      <w:tr w:rsidR="00AB03DC" w:rsidRPr="003C0A11" w14:paraId="322B8B3F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6534" w:type="dxa"/>
            <w:gridSpan w:val="2"/>
          </w:tcPr>
          <w:p w14:paraId="1D7D2179" w14:textId="4BD7B280" w:rsidR="00AB03DC" w:rsidRPr="00BC7289" w:rsidRDefault="006E1FC0" w:rsidP="008179CB">
            <w:pPr>
              <w:pStyle w:val="ListParagraph"/>
              <w:numPr>
                <w:ilvl w:val="0"/>
                <w:numId w:val="34"/>
              </w:numPr>
              <w:bidi/>
              <w:jc w:val="both"/>
              <w:rPr>
                <w:rFonts w:ascii="Unikurd Goran" w:hAnsi="Unikurd Goran" w:cs="Ali_K_Alwand"/>
                <w:sz w:val="30"/>
                <w:szCs w:val="30"/>
                <w:rtl/>
                <w:lang w:bidi="ar-IQ"/>
              </w:rPr>
            </w:pPr>
            <w:r>
              <w:rPr>
                <w:rFonts w:ascii="Unikurd Goran" w:hAnsi="Unikurd Goran" w:cs="Ali_K_Alwand" w:hint="cs"/>
                <w:sz w:val="30"/>
                <w:szCs w:val="30"/>
                <w:rtl/>
                <w:lang w:bidi="ar-IQ"/>
              </w:rPr>
              <w:t xml:space="preserve">من وةكو مامؤستاي ياريدةدةر </w:t>
            </w:r>
            <w:r w:rsidR="00BC7289" w:rsidRPr="00BC7289">
              <w:rPr>
                <w:rFonts w:ascii="Unikurd Goran" w:hAnsi="Unikurd Goran" w:cs="Ali_K_Alwand"/>
                <w:sz w:val="30"/>
                <w:szCs w:val="30"/>
                <w:rtl/>
                <w:lang w:bidi="ar-IQ"/>
              </w:rPr>
              <w:t xml:space="preserve">لة ريَكةوتى 8/5/2005، وةكو فةرمانبةر لةسةرميلاكي  وةزارةتى داد ي هةريَمى كوردستان بؤ يةكةمجار دامةزراوم </w:t>
            </w:r>
            <w:r>
              <w:rPr>
                <w:rFonts w:ascii="Unikurd Goran" w:hAnsi="Unikurd Goran" w:cs="Ali_K_Alwand" w:hint="cs"/>
                <w:sz w:val="30"/>
                <w:szCs w:val="30"/>
                <w:rtl/>
                <w:lang w:bidi="ar-IQ"/>
              </w:rPr>
              <w:t xml:space="preserve">بة </w:t>
            </w:r>
            <w:r w:rsidR="00BC7289" w:rsidRPr="00BC7289">
              <w:rPr>
                <w:rFonts w:ascii="Unikurd Goran" w:hAnsi="Unikurd Goran" w:cs="Ali_K_Alwand"/>
                <w:sz w:val="30"/>
                <w:szCs w:val="30"/>
                <w:rtl/>
                <w:lang w:bidi="ar-IQ"/>
              </w:rPr>
              <w:t xml:space="preserve"> برِوانامةى دبلؤم لة كارطيَري ياسا ،ثاش خزمةتكردنم بؤ ماوةى زياتر لة 3 سالَ ، دريَذةم بة خويَندن داوة ، و لة سالَى 2008-2009  لة بةشى زمانى عربي كؤليَذى زمان / زانكؤى سةلاَحةددين وةرطيراوم، ثاش تةواوكردنى خويَندنى زانكؤم  لةسةر ئاستى بةشى زمانى عربي بة ثلةى سيَيةم دةرضووم ،لة سالَى 2011 بكالؤريوسم بة دةست هيَنا و وةكو تويذةر/معيد لة كؤليَذى زمان خزمةتم كردووة بؤ ماوةى دوو سال ، و ثاشان لة خويَندني بالا (ماستةر) وةرطيرام لة سالَى 2013-2014 دووبارة دريَذةم بة خويَندن دا و لة سالَى 2016 ، نامةكةم بة سةركةوتوويى تةواو كرد ، بؤ ماوةي 2 سال وانةم لة كؤليَذي ثةروةردةي مخمور طوتؤتةوة ، </w:t>
            </w:r>
            <w:r>
              <w:rPr>
                <w:rFonts w:ascii="Unikurd Goran" w:hAnsi="Unikurd Goran" w:cs="Ali_K_Alwand" w:hint="cs"/>
                <w:sz w:val="30"/>
                <w:szCs w:val="30"/>
                <w:rtl/>
                <w:lang w:bidi="ar-IQ"/>
              </w:rPr>
              <w:t>قؤناغي دوو ( البلاغة ، و</w:t>
            </w:r>
            <w:r>
              <w:rPr>
                <w:rFonts w:ascii="Unikurd Goran" w:hAnsi="Unikurd Goran" w:cs="Ali-A-Alwand" w:hint="cs"/>
                <w:sz w:val="30"/>
                <w:szCs w:val="30"/>
                <w:rtl/>
                <w:lang w:bidi="ar-IQ"/>
              </w:rPr>
              <w:t>المحادثة والتعبير)،</w:t>
            </w:r>
            <w:r w:rsidR="00BC7289" w:rsidRPr="00BC7289">
              <w:rPr>
                <w:rFonts w:ascii="Unikurd Goran" w:hAnsi="Unikurd Goran" w:cs="Ali_K_Alwand"/>
                <w:sz w:val="30"/>
                <w:szCs w:val="30"/>
                <w:rtl/>
                <w:lang w:bidi="ar-IQ"/>
              </w:rPr>
              <w:t xml:space="preserve"> ئةمة ثاش ئةوةى لة سةنتةرى زمان ، بةشداريم لة خولى  ريَطاكانى وانة وتنةوة كرد و ثيَشتريش بةشداريم لة فيَربوونى توانستى ئينطليزى كردووة لة سةنتةرى زمان ، هةروةها بةشداريم لة خولى فيَركردنى كؤمثيوتةر كردووة </w:t>
            </w:r>
            <w:r w:rsidR="008179CB">
              <w:rPr>
                <w:rFonts w:ascii="Unikurd Goran" w:hAnsi="Unikurd Goran" w:cs="Ali_K_Alwand" w:hint="cs"/>
                <w:sz w:val="30"/>
                <w:szCs w:val="30"/>
                <w:rtl/>
                <w:lang w:bidi="ar-IQ"/>
              </w:rPr>
              <w:t xml:space="preserve">، </w:t>
            </w:r>
            <w:r w:rsidR="00BC7289" w:rsidRPr="00BC7289">
              <w:rPr>
                <w:rFonts w:ascii="Unikurd Goran" w:hAnsi="Unikurd Goran" w:cs="Ali_K_Alwand"/>
                <w:sz w:val="30"/>
                <w:szCs w:val="30"/>
                <w:rtl/>
                <w:lang w:bidi="ar-IQ"/>
              </w:rPr>
              <w:t xml:space="preserve">لة استادا لة كؤليَذي ثةروةردةي شةقلاوة بةشي بايولؤجي وبةشي عةرةبي وانة دةليَمةوة.     </w:t>
            </w:r>
          </w:p>
        </w:tc>
        <w:tc>
          <w:tcPr>
            <w:tcW w:w="2877" w:type="dxa"/>
          </w:tcPr>
          <w:p w14:paraId="6479DD4C" w14:textId="77777777" w:rsidR="00AB03DC" w:rsidRPr="00AC0AC4" w:rsidRDefault="00AB03DC" w:rsidP="00AC0AC4">
            <w:pPr>
              <w:bidi/>
              <w:jc w:val="both"/>
              <w:rPr>
                <w:rFonts w:ascii="Unikurd Goran" w:hAnsi="Unikurd Goran" w:cs="Unikurd Goran"/>
                <w:sz w:val="30"/>
                <w:szCs w:val="30"/>
                <w:rtl/>
                <w:lang w:bidi="ar-IQ"/>
              </w:rPr>
            </w:pPr>
            <w:r w:rsidRPr="00AC0AC4">
              <w:rPr>
                <w:rFonts w:ascii="Unikurd Goran" w:hAnsi="Unikurd Goran" w:cs="Unikurd Goran"/>
                <w:sz w:val="30"/>
                <w:szCs w:val="30"/>
                <w:rtl/>
                <w:lang w:bidi="ar-IQ"/>
              </w:rPr>
              <w:t>8</w:t>
            </w:r>
            <w:r w:rsidRPr="00BC7289">
              <w:rPr>
                <w:rFonts w:asciiTheme="majorBidi" w:hAnsiTheme="majorBidi" w:cstheme="majorBidi"/>
                <w:sz w:val="30"/>
                <w:szCs w:val="30"/>
                <w:rtl/>
                <w:lang w:bidi="ar-IQ"/>
              </w:rPr>
              <w:t>. پرۆفایەلی مامۆستا</w:t>
            </w:r>
          </w:p>
        </w:tc>
      </w:tr>
      <w:tr w:rsidR="00AB03DC" w:rsidRPr="003C0A11" w14:paraId="59EDC0D2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6534" w:type="dxa"/>
            <w:gridSpan w:val="2"/>
          </w:tcPr>
          <w:p w14:paraId="4B89B32C" w14:textId="7FCBE0F2" w:rsidR="00AB03DC" w:rsidRPr="00041743" w:rsidRDefault="001763A9" w:rsidP="00AC0AC4">
            <w:pPr>
              <w:bidi/>
              <w:jc w:val="both"/>
              <w:rPr>
                <w:rFonts w:ascii="Unikurd Goran" w:hAnsi="Unikurd Goran" w:cs="Unikurd Goran"/>
                <w:sz w:val="30"/>
                <w:szCs w:val="30"/>
                <w:lang w:bidi="ar-IQ"/>
              </w:rPr>
            </w:pPr>
            <w:r w:rsidRPr="00041743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پێوانه‌، خه‌ملاندن، نرخاندن، هه‌ڵسه‌نگاندن، هه‌ڵسه‌نگاندنی په‌روه‌رده‌یی، تاقیكردنه‌وه‌كان.</w:t>
            </w:r>
          </w:p>
        </w:tc>
        <w:tc>
          <w:tcPr>
            <w:tcW w:w="2877" w:type="dxa"/>
          </w:tcPr>
          <w:p w14:paraId="7CAB7D2A" w14:textId="77777777" w:rsidR="00AB03DC" w:rsidRPr="003C0A11" w:rsidRDefault="00AB03DC" w:rsidP="00FA6153">
            <w:pPr>
              <w:bidi/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9.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وشە سەرەکیەکان</w:t>
            </w:r>
          </w:p>
        </w:tc>
      </w:tr>
      <w:tr w:rsidR="00AB03DC" w:rsidRPr="003C0A11" w14:paraId="0D3C4C1E" w14:textId="77777777" w:rsidTr="000D6686">
        <w:trPr>
          <w:gridBefore w:val="1"/>
          <w:gridAfter w:val="2"/>
          <w:wBefore w:w="992" w:type="dxa"/>
          <w:wAfter w:w="433" w:type="dxa"/>
          <w:trHeight w:val="1125"/>
        </w:trPr>
        <w:tc>
          <w:tcPr>
            <w:tcW w:w="9411" w:type="dxa"/>
            <w:gridSpan w:val="3"/>
          </w:tcPr>
          <w:p w14:paraId="7325A8E4" w14:textId="77777777" w:rsidR="002819CF" w:rsidRPr="00041743" w:rsidRDefault="00AB03DC" w:rsidP="001763A9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041743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lastRenderedPageBreak/>
              <w:t>10. ناوەرۆکی گشتی کۆرس:</w:t>
            </w:r>
            <w:r w:rsidR="001763A9" w:rsidRPr="0004174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  <w:p w14:paraId="751E9B7B" w14:textId="145099B6" w:rsidR="001763A9" w:rsidRPr="00041743" w:rsidRDefault="001763A9" w:rsidP="002819CF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04174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خوێندنی بابه‌تی پێوانه‌ و هه‌ڵسه‌نگاندن گرنگییه‌كی تایبه‌تی خۆی بۆ گشت قوتابیانی كۆلیژه‌كانی </w:t>
            </w:r>
            <w:r w:rsidR="00C74DFD" w:rsidRPr="0004174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په‌روه‌رده‌ و بنیات كه‌ دوای ته‌واوكردنی خوێندن ده‌بنه‌ مامۆستا بۆ ئه‌م بابه‌ته‌ له‌ گشت كۆلیژه‌كانی په‌روه‌رده‌ و بنیات له‌ هه‌موو زانكۆكانی كوردستان ده‌خوێندرێت.</w:t>
            </w:r>
          </w:p>
          <w:p w14:paraId="36DB411E" w14:textId="168CCED9" w:rsidR="00C74DFD" w:rsidRPr="00041743" w:rsidRDefault="00C74DFD" w:rsidP="00D72651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  <w:lang w:bidi="ar-JO"/>
              </w:rPr>
            </w:pPr>
            <w:r w:rsidRPr="0004174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به‌شی یه‌كه‌می ئه‌م بابه‌ته‌ پێك دێت له‌ پێوانه‌ </w:t>
            </w:r>
            <w:r w:rsidR="00D72651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و </w:t>
            </w:r>
            <w:r w:rsidR="00D72651">
              <w:rPr>
                <w:rFonts w:asciiTheme="majorBidi" w:hAnsiTheme="majorBidi" w:cstheme="majorBidi" w:hint="cs"/>
                <w:sz w:val="28"/>
                <w:szCs w:val="28"/>
                <w:rtl/>
                <w:lang w:bidi="ar-JO"/>
              </w:rPr>
              <w:t>جۆرو ئاسته‌كانی پێوانه‌كردن و له‌گه‌ڵ خه‌ملاندن.</w:t>
            </w:r>
          </w:p>
          <w:p w14:paraId="27D47999" w14:textId="27EB55E7" w:rsidR="00C74DFD" w:rsidRPr="00041743" w:rsidRDefault="00C74DFD" w:rsidP="00C74DFD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  <w:lang w:bidi="ar-JO"/>
              </w:rPr>
            </w:pPr>
            <w:r w:rsidRPr="0004174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به‌شی دووه‌می ئه‌م كۆرسه‌ باس له‌ هه‌ڵسه‌نگاندن و هه‌ڵسه‌نگاندنی په‌روه‌رده‌یی و گرنگی و ئه‌ركه‌كان و بنه‌</w:t>
            </w:r>
            <w:r w:rsidR="0036377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م</w:t>
            </w:r>
            <w:r w:rsidRPr="0004174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اكان و مه‌به‌سته‌كانی هه‌ڵسه‌نگاندنی په‌روه‌رده‌یی بۆ پرۆسه‌ی په‌روه‌رده‌ و فێركردن و رۆڵی مامۆستا له‌ هه‌ڵسه‌نگاندنی په‌روه‌رده‌یی ده‌كات. هه‌روه‌ها</w:t>
            </w:r>
            <w:r w:rsidR="00BC4CDD" w:rsidRPr="0004174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 ئامراز و جۆر و سووده‌كانی هه‌ڵسه‌نگاندنی په‌روه‌رده‌یی ده‌خاته‌ڕوو</w:t>
            </w:r>
            <w:r w:rsidR="00363773">
              <w:rPr>
                <w:rFonts w:asciiTheme="majorBidi" w:hAnsiTheme="majorBidi" w:cstheme="majorBidi" w:hint="cs"/>
                <w:sz w:val="28"/>
                <w:szCs w:val="28"/>
                <w:rtl/>
                <w:lang w:bidi="ar-JO"/>
              </w:rPr>
              <w:t>، له‌گه‌ڵ خستنه‌ڕووی بابه‌تی نرخاندن.</w:t>
            </w:r>
          </w:p>
          <w:p w14:paraId="0811615B" w14:textId="45692925" w:rsidR="00BC4CDD" w:rsidRDefault="00522F3D" w:rsidP="00BC4CDD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JO"/>
              </w:rPr>
              <w:t>به‌شی سێیه‌می ئه‌م كۆرسه‌ پێكهاتووه‌ له‌ ئه‌زموون و تاقیكردنه‌وه‌ی ده‌ستكه‌وتی خوێندن و جۆره‌كانی و گرنگی و بایه‌خی تاقیكردنه‌وه‌ی ده‌ستكه‌وتی خوێندن و هه‌نگاوه‌كانی ئاماده‌كردنی تاقیكردنه‌وه‌ی ده‌ستكه‌وتی خوێندن و له‌گه‌ڵ خاسییه‌ته‌كانی تاقیكردنه‌وه‌ی سه‌ركه‌وتوو و باوه‌ڕپێكراو.</w:t>
            </w:r>
          </w:p>
          <w:p w14:paraId="6E5C3B84" w14:textId="298D3C1E" w:rsidR="00522F3D" w:rsidRPr="00041743" w:rsidRDefault="00522F3D" w:rsidP="00522F3D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  <w:lang w:bidi="ar-JO"/>
              </w:rPr>
            </w:pPr>
            <w:r w:rsidRPr="0004174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به‌شی 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JO"/>
              </w:rPr>
              <w:t>چواره‌</w:t>
            </w:r>
            <w:r w:rsidRPr="00041743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می ئه‌م كۆرسه‌ به‌ درێژی باس له‌ تاقیكردنه‌وه‌كانی (زاره‌كی و نووسینه‌كی و كرداری) ده‌كات له‌گه‌ڵ خستنه‌ڕووی خه‌سڵه‌ت و ئامانج و جۆره‌كانی.</w:t>
            </w:r>
          </w:p>
          <w:p w14:paraId="0A3E25C9" w14:textId="34FEC8DD" w:rsidR="00AB03DC" w:rsidRPr="00041743" w:rsidRDefault="00AB03DC" w:rsidP="00AC0AC4">
            <w:pPr>
              <w:bidi/>
              <w:ind w:right="284"/>
              <w:rPr>
                <w:rFonts w:asciiTheme="majorBidi" w:hAnsiTheme="majorBidi" w:cstheme="majorBidi"/>
                <w:lang w:bidi="ar-JO"/>
              </w:rPr>
            </w:pPr>
          </w:p>
        </w:tc>
      </w:tr>
      <w:tr w:rsidR="00AB03DC" w:rsidRPr="00A20663" w14:paraId="7CDA2168" w14:textId="77777777" w:rsidTr="000D6686">
        <w:trPr>
          <w:gridBefore w:val="1"/>
          <w:gridAfter w:val="2"/>
          <w:wBefore w:w="992" w:type="dxa"/>
          <w:wAfter w:w="433" w:type="dxa"/>
          <w:trHeight w:val="850"/>
        </w:trPr>
        <w:tc>
          <w:tcPr>
            <w:tcW w:w="9411" w:type="dxa"/>
            <w:gridSpan w:val="3"/>
          </w:tcPr>
          <w:p w14:paraId="7C776104" w14:textId="40CFAD2E" w:rsidR="002819CF" w:rsidRDefault="00AC0AC4" w:rsidP="002C7828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AC0AC4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11. </w:t>
            </w:r>
            <w:r w:rsidRPr="00AC0AC4">
              <w:rPr>
                <w:rFonts w:asciiTheme="majorBidi" w:hAnsiTheme="majorBidi" w:cstheme="majorBidi" w:hint="eastAsia"/>
                <w:b/>
                <w:bCs/>
                <w:sz w:val="28"/>
                <w:szCs w:val="28"/>
                <w:rtl/>
                <w:lang w:bidi="ar-IQ"/>
              </w:rPr>
              <w:t>ئامانج</w:t>
            </w:r>
            <w:r w:rsidRPr="00AC0A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ە</w:t>
            </w:r>
            <w:r w:rsidRPr="00AC0AC4">
              <w:rPr>
                <w:rFonts w:asciiTheme="majorBidi" w:hAnsiTheme="majorBidi" w:cstheme="majorBidi" w:hint="eastAsia"/>
                <w:b/>
                <w:bCs/>
                <w:sz w:val="28"/>
                <w:szCs w:val="28"/>
                <w:rtl/>
                <w:lang w:bidi="ar-IQ"/>
              </w:rPr>
              <w:t>کان</w:t>
            </w:r>
            <w:r w:rsidRPr="00AC0A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ی</w:t>
            </w:r>
            <w:r w:rsidRPr="00AC0AC4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C0AC4">
              <w:rPr>
                <w:rFonts w:asciiTheme="majorBidi" w:hAnsiTheme="majorBidi" w:cstheme="majorBidi" w:hint="eastAsia"/>
                <w:b/>
                <w:bCs/>
                <w:sz w:val="28"/>
                <w:szCs w:val="28"/>
                <w:rtl/>
                <w:lang w:bidi="ar-IQ"/>
              </w:rPr>
              <w:t>ک</w:t>
            </w:r>
            <w:r w:rsidRPr="00AC0AC4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ۆ</w:t>
            </w:r>
            <w:r w:rsidRPr="00AC0AC4">
              <w:rPr>
                <w:rFonts w:asciiTheme="majorBidi" w:hAnsiTheme="majorBidi" w:cstheme="majorBidi" w:hint="eastAsia"/>
                <w:b/>
                <w:bCs/>
                <w:sz w:val="28"/>
                <w:szCs w:val="28"/>
                <w:rtl/>
                <w:lang w:bidi="ar-IQ"/>
              </w:rPr>
              <w:t>رس</w:t>
            </w:r>
            <w:r w:rsidR="002C782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: </w:t>
            </w:r>
          </w:p>
          <w:p w14:paraId="04F9C3D3" w14:textId="129182A0" w:rsidR="00AB03DC" w:rsidRPr="00B57D16" w:rsidRDefault="002C7828" w:rsidP="00B57D16">
            <w:pPr>
              <w:bidi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 xml:space="preserve">ئامانج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م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ك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س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شار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زا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وو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ف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بوو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قوتا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ا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ا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ه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ڵ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نگاند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گشت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ا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ه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ڵ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نگاند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و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د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ی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تا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گشت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ئ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وارا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ك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تا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ت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م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ا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ه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و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ها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ئاشنا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وو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قوتا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گرنگ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ا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خ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ا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ه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ڵ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نگاند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پر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و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د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ف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كرد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ه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ڵ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نگاند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گ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ز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ك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كا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پر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و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د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ف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كرد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.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ه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و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ها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ف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بوو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ئا</w:t>
            </w:r>
            <w:r w:rsidR="00B57D16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ش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نا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وو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قوتا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تاق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كرد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كا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د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سته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نان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گشت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كان</w:t>
            </w:r>
            <w:r w:rsidRPr="00041743">
              <w:rPr>
                <w:rFonts w:asciiTheme="majorBidi" w:hAnsiTheme="maj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.</w:t>
            </w:r>
          </w:p>
        </w:tc>
      </w:tr>
      <w:tr w:rsidR="00AB03DC" w:rsidRPr="003C0A11" w14:paraId="55136C3B" w14:textId="77777777" w:rsidTr="000D6686">
        <w:trPr>
          <w:gridBefore w:val="1"/>
          <w:gridAfter w:val="2"/>
          <w:wBefore w:w="992" w:type="dxa"/>
          <w:wAfter w:w="433" w:type="dxa"/>
          <w:trHeight w:val="704"/>
        </w:trPr>
        <w:tc>
          <w:tcPr>
            <w:tcW w:w="9411" w:type="dxa"/>
            <w:gridSpan w:val="3"/>
          </w:tcPr>
          <w:p w14:paraId="574095FB" w14:textId="77777777" w:rsidR="00AB03DC" w:rsidRPr="000C0044" w:rsidRDefault="00AB03DC" w:rsidP="00FA6153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0C0044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12. ئەرکەکانی قوتابی</w:t>
            </w:r>
          </w:p>
          <w:p w14:paraId="63C69A1E" w14:textId="7AAE4F6D" w:rsidR="00AB03DC" w:rsidRPr="000C0044" w:rsidRDefault="00B636A4" w:rsidP="00B9470C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قوتا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چالا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د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ڵ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دن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ئ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ا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: (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ئاما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وو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ا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دبوون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م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ا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ور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رنام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اواكرا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رتوو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ا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م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وخ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ا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(5)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و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دا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ئاما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ق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ا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ور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اكاو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د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ر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ڤ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ا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دا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)</w:t>
            </w:r>
          </w:p>
        </w:tc>
      </w:tr>
      <w:tr w:rsidR="00AB03DC" w:rsidRPr="003C0A11" w14:paraId="00DB69C0" w14:textId="77777777" w:rsidTr="000D6686">
        <w:trPr>
          <w:gridBefore w:val="1"/>
          <w:gridAfter w:val="2"/>
          <w:wBefore w:w="992" w:type="dxa"/>
          <w:wAfter w:w="433" w:type="dxa"/>
          <w:trHeight w:val="704"/>
        </w:trPr>
        <w:tc>
          <w:tcPr>
            <w:tcW w:w="9411" w:type="dxa"/>
            <w:gridSpan w:val="3"/>
          </w:tcPr>
          <w:p w14:paraId="652BEC85" w14:textId="77777777" w:rsidR="00AB03DC" w:rsidRPr="00522F3D" w:rsidRDefault="00AB03DC" w:rsidP="00FA6153">
            <w:pPr>
              <w:bidi/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JO"/>
              </w:rPr>
            </w:pPr>
            <w:r w:rsidRPr="000C0044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13. </w:t>
            </w:r>
            <w:r w:rsidRPr="000C0044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KW"/>
              </w:rPr>
              <w:t>ڕێگه‌ی وانه‌‌وتنه‌وه‌</w:t>
            </w:r>
          </w:p>
          <w:p w14:paraId="29EE189C" w14:textId="5886DBAA" w:rsidR="00B636A4" w:rsidRPr="000C0044" w:rsidRDefault="00B636A4" w:rsidP="00B636A4">
            <w:pPr>
              <w:bidi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0C0044">
              <w:rPr>
                <w:rFonts w:cs="Ali_K_Sahifa"/>
                <w:sz w:val="28"/>
                <w:szCs w:val="28"/>
                <w:rtl/>
                <w:lang w:bidi="ar-IQ"/>
              </w:rPr>
              <w:t>1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.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ab/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ڕ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ئاما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(</w:t>
            </w:r>
            <w:r w:rsidR="00255CB8" w:rsidRPr="000C0044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طريقة</w:t>
            </w:r>
            <w:r w:rsidR="00255CB8" w:rsidRPr="000C0044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="00255CB8" w:rsidRPr="000C0044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المحاضرة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)</w:t>
            </w:r>
          </w:p>
          <w:p w14:paraId="2E32DEA8" w14:textId="26DD01FE" w:rsidR="00B636A4" w:rsidRPr="000C0044" w:rsidRDefault="00B636A4" w:rsidP="00B636A4">
            <w:pPr>
              <w:bidi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2.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ab/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ڕ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رس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ار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ڵ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ام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(</w:t>
            </w:r>
            <w:r w:rsidR="00255CB8" w:rsidRPr="000C0044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 xml:space="preserve">طريقة </w:t>
            </w:r>
            <w:r w:rsidRPr="000C0044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الإستجواب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)</w:t>
            </w:r>
          </w:p>
          <w:p w14:paraId="70949F88" w14:textId="5593620E" w:rsidR="00B636A4" w:rsidRPr="000C0044" w:rsidRDefault="00B636A4" w:rsidP="00B636A4">
            <w:pPr>
              <w:bidi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3.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ab/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ڕ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ف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(</w:t>
            </w:r>
            <w:r w:rsidR="00255CB8" w:rsidRPr="000C0044">
              <w:rPr>
                <w:rFonts w:asciiTheme="majorBidi" w:hAnsiTheme="majorBidi" w:cs="Times New Roman" w:hint="eastAsia"/>
                <w:sz w:val="28"/>
                <w:szCs w:val="28"/>
                <w:rtl/>
                <w:lang w:bidi="ar-IQ"/>
              </w:rPr>
              <w:t>طريقة</w:t>
            </w:r>
            <w:r w:rsidR="00255CB8"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المناقش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="00F27DFB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والمحادثة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).</w:t>
            </w:r>
          </w:p>
          <w:p w14:paraId="7F1FC527" w14:textId="61F61077" w:rsidR="00B94A6E" w:rsidRPr="000C0044" w:rsidRDefault="00B636A4" w:rsidP="00B94A6E">
            <w:pPr>
              <w:bidi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4.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ab/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ڕ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د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ڕ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رووپ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ف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ركردن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ڕ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چاو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ا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E119C4" w:rsidRPr="003C0A11" w14:paraId="7C041E1A" w14:textId="77777777" w:rsidTr="000D6686">
        <w:trPr>
          <w:gridBefore w:val="1"/>
          <w:gridAfter w:val="2"/>
          <w:wBefore w:w="992" w:type="dxa"/>
          <w:wAfter w:w="433" w:type="dxa"/>
          <w:trHeight w:val="704"/>
        </w:trPr>
        <w:tc>
          <w:tcPr>
            <w:tcW w:w="9411" w:type="dxa"/>
            <w:gridSpan w:val="3"/>
          </w:tcPr>
          <w:p w14:paraId="0450235F" w14:textId="77777777" w:rsidR="00B636A4" w:rsidRPr="006D172F" w:rsidRDefault="00B636A4" w:rsidP="00B636A4">
            <w:pPr>
              <w:bidi/>
              <w:rPr>
                <w:rFonts w:asciiTheme="minorBidi" w:hAnsiTheme="minorBidi" w:cs="Times New Roman"/>
                <w:b/>
                <w:bCs/>
                <w:sz w:val="28"/>
                <w:szCs w:val="28"/>
                <w:lang w:bidi="ar-KW"/>
              </w:rPr>
            </w:pPr>
            <w:r w:rsidRPr="006D172F">
              <w:rPr>
                <w:rFonts w:asciiTheme="majorBidi" w:hAnsiTheme="majorBidi" w:cstheme="majorBidi"/>
                <w:rtl/>
                <w:lang w:bidi="ar-IQ"/>
              </w:rPr>
              <w:t>14</w:t>
            </w:r>
            <w:r w:rsidRPr="006D172F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KW"/>
              </w:rPr>
              <w:t xml:space="preserve">. </w:t>
            </w:r>
            <w:r w:rsidRPr="006D172F">
              <w:rPr>
                <w:rFonts w:asciiTheme="minorBidi" w:hAnsiTheme="minorBidi" w:cs="Times New Roman" w:hint="eastAsia"/>
                <w:b/>
                <w:bCs/>
                <w:sz w:val="28"/>
                <w:szCs w:val="28"/>
                <w:rtl/>
                <w:lang w:bidi="ar-KW"/>
              </w:rPr>
              <w:t>س</w:t>
            </w:r>
            <w:r w:rsidRPr="006D172F">
              <w:rPr>
                <w:rFonts w:asciiTheme="minorBidi" w:hAnsiTheme="minorBidi" w:cs="Times New Roman" w:hint="cs"/>
                <w:b/>
                <w:bCs/>
                <w:sz w:val="28"/>
                <w:szCs w:val="28"/>
                <w:rtl/>
                <w:lang w:bidi="ar-KW"/>
              </w:rPr>
              <w:t>ی</w:t>
            </w:r>
            <w:r w:rsidRPr="006D172F">
              <w:rPr>
                <w:rFonts w:asciiTheme="minorBidi" w:hAnsiTheme="minorBidi" w:cs="Times New Roman" w:hint="eastAsia"/>
                <w:b/>
                <w:bCs/>
                <w:sz w:val="28"/>
                <w:szCs w:val="28"/>
                <w:rtl/>
                <w:lang w:bidi="ar-KW"/>
              </w:rPr>
              <w:t>ست</w:t>
            </w:r>
            <w:r w:rsidRPr="006D172F">
              <w:rPr>
                <w:rFonts w:asciiTheme="minorBidi" w:hAnsiTheme="minorBidi" w:cs="Times New Roman" w:hint="cs"/>
                <w:b/>
                <w:bCs/>
                <w:sz w:val="28"/>
                <w:szCs w:val="28"/>
                <w:rtl/>
                <w:lang w:bidi="ar-KW"/>
              </w:rPr>
              <w:t>ە</w:t>
            </w:r>
            <w:r w:rsidRPr="006D172F">
              <w:rPr>
                <w:rFonts w:asciiTheme="minorBidi" w:hAnsiTheme="minorBidi" w:cs="Times New Roman" w:hint="eastAsia"/>
                <w:b/>
                <w:bCs/>
                <w:sz w:val="28"/>
                <w:szCs w:val="28"/>
                <w:rtl/>
                <w:lang w:bidi="ar-KW"/>
              </w:rPr>
              <w:t>م</w:t>
            </w:r>
            <w:r w:rsidRPr="006D172F">
              <w:rPr>
                <w:rFonts w:asciiTheme="minorBidi" w:hAnsiTheme="minorBidi" w:cs="Times New Roman" w:hint="cs"/>
                <w:b/>
                <w:bCs/>
                <w:sz w:val="28"/>
                <w:szCs w:val="28"/>
                <w:rtl/>
                <w:lang w:bidi="ar-KW"/>
              </w:rPr>
              <w:t>ی</w:t>
            </w:r>
            <w:r w:rsidRPr="006D172F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KW"/>
              </w:rPr>
              <w:t xml:space="preserve"> </w:t>
            </w:r>
            <w:r w:rsidRPr="006D172F">
              <w:rPr>
                <w:rFonts w:asciiTheme="minorBidi" w:hAnsiTheme="minorBidi" w:cs="Times New Roman" w:hint="eastAsia"/>
                <w:b/>
                <w:bCs/>
                <w:sz w:val="28"/>
                <w:szCs w:val="28"/>
                <w:rtl/>
                <w:lang w:bidi="ar-KW"/>
              </w:rPr>
              <w:t>هه‌</w:t>
            </w:r>
            <w:r w:rsidRPr="006D172F">
              <w:rPr>
                <w:rFonts w:asciiTheme="minorBidi" w:hAnsiTheme="minorBidi" w:cs="Times New Roman" w:hint="cs"/>
                <w:b/>
                <w:bCs/>
                <w:sz w:val="28"/>
                <w:szCs w:val="28"/>
                <w:rtl/>
                <w:lang w:bidi="ar-KW"/>
              </w:rPr>
              <w:t>ڵ</w:t>
            </w:r>
            <w:r w:rsidRPr="006D172F">
              <w:rPr>
                <w:rFonts w:asciiTheme="minorBidi" w:hAnsiTheme="minorBidi" w:cs="Times New Roman" w:hint="eastAsia"/>
                <w:b/>
                <w:bCs/>
                <w:sz w:val="28"/>
                <w:szCs w:val="28"/>
                <w:rtl/>
                <w:lang w:bidi="ar-KW"/>
              </w:rPr>
              <w:t>سه‌نگاندن</w:t>
            </w:r>
          </w:p>
          <w:p w14:paraId="1169A139" w14:textId="77777777" w:rsidR="00B636A4" w:rsidRPr="000C0044" w:rsidRDefault="00B636A4" w:rsidP="00B636A4">
            <w:pPr>
              <w:bidi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: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(40%)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م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ان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ش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ڵ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ا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قوتا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و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ا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:</w:t>
            </w:r>
          </w:p>
          <w:p w14:paraId="1C5AB38B" w14:textId="6206A5F6" w:rsidR="00B636A4" w:rsidRPr="000C0044" w:rsidRDefault="00B636A4" w:rsidP="00B636A4">
            <w:pPr>
              <w:bidi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1.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ab/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="00EF405D" w:rsidRPr="000C0044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5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%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ق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</w:t>
            </w:r>
          </w:p>
          <w:p w14:paraId="5EA698F0" w14:textId="3D2A3177" w:rsidR="00B636A4" w:rsidRPr="000C0044" w:rsidRDefault="00B636A4" w:rsidP="00B636A4">
            <w:pPr>
              <w:bidi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2.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ab/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="00EF405D" w:rsidRPr="000C0044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5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%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ق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و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</w:t>
            </w:r>
          </w:p>
          <w:p w14:paraId="384606EE" w14:textId="27D32A2F" w:rsidR="00B636A4" w:rsidRPr="000C0044" w:rsidRDefault="00B636A4" w:rsidP="00B636A4">
            <w:pPr>
              <w:bidi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3.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ab/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="00EF405D" w:rsidRPr="000C0044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0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%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چالا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د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ڵ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دن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ئ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ا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گ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: (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ئاما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وو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ا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دبوون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م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ا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ور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رنام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اواكرا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رتوو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ا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م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وخ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ا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(5)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و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دا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ئاما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ق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ا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ور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اكاو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شد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ر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ڤ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ا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دا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)</w:t>
            </w:r>
          </w:p>
          <w:p w14:paraId="5C888285" w14:textId="7193CFC2" w:rsidR="00E119C4" w:rsidRPr="006D172F" w:rsidRDefault="00B636A4" w:rsidP="00B636A4">
            <w:pPr>
              <w:bidi/>
              <w:jc w:val="both"/>
              <w:rPr>
                <w:rFonts w:asciiTheme="majorBidi" w:hAnsiTheme="majorBidi" w:cstheme="majorBidi"/>
                <w:rtl/>
                <w:lang w:bidi="ar-IQ"/>
              </w:rPr>
            </w:pP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و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م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: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(60%)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م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ان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ب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ق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او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ن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ا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ڵ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ا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دن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و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ستپ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دن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ل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ات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خ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ۆ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ا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ی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د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ە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كر</w:t>
            </w:r>
            <w:r w:rsidRPr="000C0044"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ێ</w:t>
            </w:r>
            <w:r w:rsidRPr="000C0044">
              <w:rPr>
                <w:rFonts w:asciiTheme="majorBidi" w:hAnsiTheme="majorBidi" w:cstheme="majorBidi" w:hint="eastAsia"/>
                <w:sz w:val="28"/>
                <w:szCs w:val="28"/>
                <w:rtl/>
                <w:lang w:bidi="ar-IQ"/>
              </w:rPr>
              <w:t>ت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E119C4" w:rsidRPr="003C0A11" w14:paraId="4563BC75" w14:textId="77777777" w:rsidTr="000D6686">
        <w:trPr>
          <w:gridBefore w:val="1"/>
          <w:gridAfter w:val="2"/>
          <w:wBefore w:w="992" w:type="dxa"/>
          <w:wAfter w:w="433" w:type="dxa"/>
          <w:trHeight w:val="704"/>
        </w:trPr>
        <w:tc>
          <w:tcPr>
            <w:tcW w:w="9411" w:type="dxa"/>
            <w:gridSpan w:val="3"/>
          </w:tcPr>
          <w:p w14:paraId="4B8862CA" w14:textId="77777777" w:rsidR="00B636A4" w:rsidRPr="006D172F" w:rsidRDefault="00B636A4" w:rsidP="00B636A4">
            <w:pPr>
              <w:bidi/>
              <w:rPr>
                <w:rFonts w:asciiTheme="minorBidi" w:hAnsiTheme="minorBidi" w:cs="Times New Roman"/>
                <w:b/>
                <w:bCs/>
                <w:sz w:val="28"/>
                <w:szCs w:val="28"/>
                <w:lang w:bidi="ar-KW"/>
              </w:rPr>
            </w:pPr>
            <w:r w:rsidRPr="006D172F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KW"/>
              </w:rPr>
              <w:lastRenderedPageBreak/>
              <w:t xml:space="preserve">15. </w:t>
            </w:r>
            <w:r w:rsidRPr="006D172F">
              <w:rPr>
                <w:rFonts w:asciiTheme="minorBidi" w:hAnsiTheme="minorBidi" w:cs="Times New Roman" w:hint="eastAsia"/>
                <w:b/>
                <w:bCs/>
                <w:sz w:val="28"/>
                <w:szCs w:val="28"/>
                <w:rtl/>
                <w:lang w:bidi="ar-KW"/>
              </w:rPr>
              <w:t>ده‌رئه‌نجامه‌کان</w:t>
            </w:r>
            <w:r w:rsidRPr="006D172F">
              <w:rPr>
                <w:rFonts w:asciiTheme="minorBidi" w:hAnsiTheme="minorBidi" w:cs="Times New Roman" w:hint="cs"/>
                <w:b/>
                <w:bCs/>
                <w:sz w:val="28"/>
                <w:szCs w:val="28"/>
                <w:rtl/>
                <w:lang w:bidi="ar-KW"/>
              </w:rPr>
              <w:t>ی</w:t>
            </w:r>
            <w:r w:rsidRPr="006D172F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KW"/>
              </w:rPr>
              <w:t xml:space="preserve"> </w:t>
            </w:r>
            <w:r w:rsidRPr="006D172F">
              <w:rPr>
                <w:rFonts w:asciiTheme="minorBidi" w:hAnsiTheme="minorBidi" w:cs="Times New Roman" w:hint="eastAsia"/>
                <w:b/>
                <w:bCs/>
                <w:sz w:val="28"/>
                <w:szCs w:val="28"/>
                <w:rtl/>
                <w:lang w:bidi="ar-KW"/>
              </w:rPr>
              <w:t>ف</w:t>
            </w:r>
            <w:r w:rsidRPr="006D172F">
              <w:rPr>
                <w:rFonts w:asciiTheme="minorBidi" w:hAnsiTheme="minorBidi" w:cs="Times New Roman" w:hint="cs"/>
                <w:b/>
                <w:bCs/>
                <w:sz w:val="28"/>
                <w:szCs w:val="28"/>
                <w:rtl/>
                <w:lang w:bidi="ar-KW"/>
              </w:rPr>
              <w:t>ێ</w:t>
            </w:r>
            <w:r w:rsidRPr="006D172F">
              <w:rPr>
                <w:rFonts w:asciiTheme="minorBidi" w:hAnsiTheme="minorBidi" w:cs="Times New Roman" w:hint="eastAsia"/>
                <w:b/>
                <w:bCs/>
                <w:sz w:val="28"/>
                <w:szCs w:val="28"/>
                <w:rtl/>
                <w:lang w:bidi="ar-KW"/>
              </w:rPr>
              <w:t>ربوون</w:t>
            </w:r>
          </w:p>
          <w:p w14:paraId="4A42C0B7" w14:textId="77777777" w:rsidR="00B636A4" w:rsidRPr="00B636A4" w:rsidRDefault="00B636A4" w:rsidP="00B636A4">
            <w:pPr>
              <w:bidi/>
              <w:rPr>
                <w:rFonts w:asciiTheme="minorBidi" w:hAnsiTheme="minorBidi" w:cstheme="minorBidi"/>
                <w:sz w:val="28"/>
                <w:szCs w:val="28"/>
                <w:lang w:bidi="ar-IQ"/>
              </w:rPr>
            </w:pPr>
            <w:r w:rsidRPr="00B636A4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B636A4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ف</w:t>
            </w:r>
            <w:r w:rsidRPr="00B636A4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B636A4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خواز</w:t>
            </w:r>
            <w:r w:rsidRPr="00B636A4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B636A4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B636A4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B636A4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ڕێ</w:t>
            </w:r>
            <w:r w:rsidRPr="00B636A4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ز</w:t>
            </w:r>
            <w:r w:rsidRPr="00B636A4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>..</w:t>
            </w:r>
          </w:p>
          <w:p w14:paraId="60B97253" w14:textId="299753DC" w:rsidR="00E119C4" w:rsidRPr="00B636A4" w:rsidRDefault="002C7828" w:rsidP="00B9470C">
            <w:pPr>
              <w:bidi/>
              <w:rPr>
                <w:rFonts w:asciiTheme="minorBidi" w:hAnsiTheme="minorBidi" w:cstheme="minorBidi"/>
                <w:sz w:val="28"/>
                <w:szCs w:val="28"/>
                <w:rtl/>
                <w:lang w:bidi="ar-KW"/>
              </w:rPr>
            </w:pP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 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گومان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دوا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ئ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نجامدا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ئ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م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پر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یە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گشت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كا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ش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از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كا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ه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ڵ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نگاندن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قوتا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شار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زا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ك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اش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ف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د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ا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ان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ه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ڵ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نگاندن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اق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كرد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كا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د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سته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نان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گشت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وار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و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د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ف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كردن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ا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د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وا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ژ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پر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پ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و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د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ف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كردن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كار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به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مام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ستا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ك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س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ك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توو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د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ب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ت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ك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ۆ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م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ڵ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گاو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قوتاب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ان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ش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سوود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ی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ێ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و</w:t>
            </w:r>
            <w:r w:rsidRPr="002C7828">
              <w:rPr>
                <w:rFonts w:asciiTheme="minorBidi" w:hAnsiTheme="minorBidi" w:cs="Times New Roman" w:hint="cs"/>
                <w:sz w:val="28"/>
                <w:szCs w:val="28"/>
                <w:rtl/>
                <w:lang w:bidi="ar-IQ"/>
              </w:rPr>
              <w:t>ە</w:t>
            </w:r>
            <w:r w:rsidRPr="002C7828">
              <w:rPr>
                <w:rFonts w:asciiTheme="minorBidi" w:hAnsiTheme="minorBidi" w:cs="Times New Roman" w:hint="eastAsia"/>
                <w:sz w:val="28"/>
                <w:szCs w:val="28"/>
                <w:rtl/>
                <w:lang w:bidi="ar-IQ"/>
              </w:rPr>
              <w:t>رگرن</w:t>
            </w:r>
            <w:r w:rsidRPr="002C7828"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  <w:t xml:space="preserve"> .</w:t>
            </w:r>
          </w:p>
        </w:tc>
      </w:tr>
      <w:tr w:rsidR="00E119C4" w:rsidRPr="003C0A11" w14:paraId="76918DED" w14:textId="77777777" w:rsidTr="000D6686">
        <w:trPr>
          <w:gridBefore w:val="1"/>
          <w:gridAfter w:val="2"/>
          <w:wBefore w:w="992" w:type="dxa"/>
          <w:wAfter w:w="433" w:type="dxa"/>
        </w:trPr>
        <w:tc>
          <w:tcPr>
            <w:tcW w:w="9411" w:type="dxa"/>
            <w:gridSpan w:val="3"/>
          </w:tcPr>
          <w:p w14:paraId="617205C9" w14:textId="7EC90687" w:rsidR="00375A7C" w:rsidRDefault="00E119C4" w:rsidP="002C7828">
            <w:pPr>
              <w:bidi/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</w:pPr>
            <w:r w:rsidRPr="003C0A11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IQ"/>
              </w:rPr>
              <w:t xml:space="preserve">16. </w:t>
            </w:r>
            <w:r w:rsidRPr="003C0A11">
              <w:rPr>
                <w:rFonts w:asciiTheme="minorBidi" w:hAnsiTheme="minorBidi" w:cs="Times New Roman"/>
                <w:b/>
                <w:bCs/>
                <w:sz w:val="28"/>
                <w:szCs w:val="28"/>
                <w:rtl/>
                <w:lang w:bidi="ar-IQ"/>
              </w:rPr>
              <w:t>لیستی سەرچاوە</w:t>
            </w:r>
            <w:r w:rsidR="002C7828">
              <w:rPr>
                <w:rFonts w:asciiTheme="minorBidi" w:hAnsiTheme="minorBidi" w:cstheme="minorBidi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</w:p>
          <w:p w14:paraId="54F79E94" w14:textId="77777777" w:rsidR="002C7828" w:rsidRPr="00041743" w:rsidRDefault="002C7828" w:rsidP="002C7828">
            <w:pPr>
              <w:pStyle w:val="ListParagraph"/>
              <w:numPr>
                <w:ilvl w:val="0"/>
                <w:numId w:val="13"/>
              </w:numPr>
              <w:bidi/>
              <w:rPr>
                <w:rFonts w:asciiTheme="majorBidi" w:hAnsiTheme="majorBidi" w:cstheme="majorBidi"/>
                <w:lang w:bidi="ar-IQ"/>
              </w:rPr>
            </w:pPr>
            <w:r w:rsidRPr="00041743"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  <w:t>رحيم يونس كرو العزاوى : القياس والتقويم فى العملية التدريسية : ط1 ( اردن ، دجلة ، 2007 )</w:t>
            </w:r>
            <w:r w:rsidRPr="00041743">
              <w:rPr>
                <w:rFonts w:asciiTheme="majorBidi" w:hAnsiTheme="majorBidi" w:cstheme="majorBidi"/>
                <w:rtl/>
                <w:lang w:bidi="ar-IQ"/>
              </w:rPr>
              <w:t xml:space="preserve"> .</w:t>
            </w:r>
          </w:p>
          <w:p w14:paraId="1AE93EDC" w14:textId="0FF16B3B" w:rsidR="00C119F3" w:rsidRPr="00041743" w:rsidRDefault="00C119F3" w:rsidP="00C119F3">
            <w:pPr>
              <w:pStyle w:val="ListParagraph"/>
              <w:numPr>
                <w:ilvl w:val="0"/>
                <w:numId w:val="13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سول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ابراه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م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سول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: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پ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ان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ه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ڵ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س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گاندن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پ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و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د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ی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: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چ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1 (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ه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ل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ێ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د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زگا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چاپ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پ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خش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ار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2017) </w:t>
            </w:r>
          </w:p>
          <w:p w14:paraId="0A8116DD" w14:textId="77777777" w:rsidR="00BA29FF" w:rsidRPr="00BA29FF" w:rsidRDefault="00C119F3" w:rsidP="00C119F3">
            <w:pPr>
              <w:numPr>
                <w:ilvl w:val="0"/>
                <w:numId w:val="13"/>
              </w:numPr>
              <w:bidi/>
              <w:rPr>
                <w:rFonts w:asciiTheme="minorBidi" w:hAnsiTheme="minorBidi" w:cstheme="minorBidi"/>
                <w:sz w:val="28"/>
                <w:szCs w:val="28"/>
                <w:lang w:bidi="ar-IQ"/>
              </w:rPr>
            </w:pP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م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شر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ف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ق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چ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تان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: </w:t>
            </w:r>
            <w:r w:rsidR="00BA29FF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>پێوان و هه‌ڵسه‌نگاندن له‌ بواری په‌روه‌رده‌ و ده‌روونزان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: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چ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1 ( </w:t>
            </w:r>
            <w:r w:rsidR="00BA29FF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ئ</w:t>
            </w:r>
            <w:r w:rsidR="00BA29FF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>ێران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چاپخان</w:t>
            </w:r>
            <w:r w:rsidRPr="00041743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ی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BA29FF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زبانى صلح</w:t>
            </w:r>
            <w:r w:rsidRPr="00041743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،</w:t>
            </w:r>
            <w:r w:rsidR="00BA29FF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2018</w:t>
            </w:r>
            <w:r w:rsidRPr="00041743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)</w:t>
            </w:r>
            <w:r w:rsidR="00BA29FF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.</w:t>
            </w:r>
          </w:p>
          <w:p w14:paraId="4A099DF8" w14:textId="5B2059C9" w:rsidR="00375A7C" w:rsidRPr="002A1D7D" w:rsidRDefault="002A1D7D" w:rsidP="002A1D7D">
            <w:pPr>
              <w:pStyle w:val="ListParagraph"/>
              <w:numPr>
                <w:ilvl w:val="0"/>
                <w:numId w:val="13"/>
              </w:numPr>
              <w:bidi/>
              <w:rPr>
                <w:rFonts w:asciiTheme="minorBidi" w:hAnsiTheme="minorBidi" w:cstheme="minorBidi"/>
                <w:sz w:val="28"/>
                <w:szCs w:val="28"/>
                <w:rtl/>
                <w:lang w:bidi="ar-KW"/>
              </w:rPr>
            </w:pPr>
            <w:r w:rsidRPr="002A1D7D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سوسن</w:t>
            </w:r>
            <w:r w:rsidRPr="002A1D7D"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  <w:t xml:space="preserve"> </w:t>
            </w:r>
            <w:r w:rsidRPr="002A1D7D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شاكر</w:t>
            </w:r>
            <w:r w:rsidRPr="002A1D7D"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  <w:t xml:space="preserve"> </w:t>
            </w:r>
            <w:r w:rsidRPr="002A1D7D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مجيد</w:t>
            </w:r>
            <w:r w:rsidRPr="002A1D7D"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  <w:t xml:space="preserve"> : </w:t>
            </w:r>
            <w:r w:rsidRPr="002A1D7D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IQ"/>
              </w:rPr>
              <w:t>اسس بناء الإختبارات والم</w:t>
            </w: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u w:val="single"/>
                <w:rtl/>
                <w:lang w:bidi="ar-IQ"/>
              </w:rPr>
              <w:t>ق</w:t>
            </w:r>
            <w:r w:rsidRPr="002A1D7D"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IQ"/>
              </w:rPr>
              <w:t>اييس النفسية والتربوية</w:t>
            </w:r>
            <w:r w:rsidRPr="002A1D7D"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  <w:t xml:space="preserve"> : ط1 (عمان ،  المركز ديبونو لتعليم التفكير ، 2013 ).                                  </w:t>
            </w:r>
          </w:p>
          <w:p w14:paraId="43F898E1" w14:textId="77777777" w:rsidR="00375A7C" w:rsidRPr="005165B2" w:rsidRDefault="00375A7C" w:rsidP="00375A7C">
            <w:pPr>
              <w:bidi/>
              <w:rPr>
                <w:rFonts w:asciiTheme="minorBidi" w:hAnsiTheme="minorBidi" w:cs="Times New Roman"/>
                <w:sz w:val="28"/>
                <w:szCs w:val="28"/>
                <w:rtl/>
                <w:lang w:bidi="ar-IQ"/>
              </w:rPr>
            </w:pPr>
          </w:p>
          <w:p w14:paraId="27F9B841" w14:textId="77777777" w:rsidR="00B33B4C" w:rsidRPr="008F4C6E" w:rsidRDefault="00B33B4C" w:rsidP="00B33B4C">
            <w:pPr>
              <w:tabs>
                <w:tab w:val="left" w:pos="1200"/>
              </w:tabs>
              <w:bidi/>
              <w:spacing w:after="120"/>
              <w:rPr>
                <w:rFonts w:asciiTheme="minorBidi" w:hAnsiTheme="minorBidi" w:cs="Times New Roman"/>
                <w:sz w:val="28"/>
                <w:szCs w:val="28"/>
                <w:rtl/>
                <w:lang w:bidi="ar-JO"/>
              </w:rPr>
            </w:pPr>
          </w:p>
          <w:p w14:paraId="1691E882" w14:textId="730BD510" w:rsidR="00C119F3" w:rsidRPr="00375A7C" w:rsidRDefault="00C119F3" w:rsidP="00C119F3">
            <w:pPr>
              <w:tabs>
                <w:tab w:val="left" w:pos="1200"/>
              </w:tabs>
              <w:bidi/>
              <w:spacing w:after="120"/>
              <w:rPr>
                <w:rFonts w:ascii="Unikurd Goran" w:hAnsi="Unikurd Goran" w:cs="Unikurd Goran"/>
                <w:sz w:val="28"/>
                <w:szCs w:val="28"/>
                <w:lang w:bidi="ar-IQ"/>
              </w:rPr>
            </w:pPr>
          </w:p>
        </w:tc>
      </w:tr>
      <w:tr w:rsidR="000D6686" w:rsidRPr="00C94972" w14:paraId="00D836DC" w14:textId="77777777" w:rsidTr="000D6686">
        <w:tc>
          <w:tcPr>
            <w:tcW w:w="2768" w:type="dxa"/>
            <w:gridSpan w:val="2"/>
            <w:tcBorders>
              <w:bottom w:val="single" w:sz="8" w:space="0" w:color="auto"/>
            </w:tcBorders>
          </w:tcPr>
          <w:p w14:paraId="2308D537" w14:textId="77777777" w:rsidR="000D6686" w:rsidRPr="00C94972" w:rsidRDefault="000D6686" w:rsidP="00C119F3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KW"/>
              </w:rPr>
            </w:pPr>
            <w:r w:rsidRPr="00C94972">
              <w:rPr>
                <w:rFonts w:asciiTheme="majorBidi" w:hAnsiTheme="majorBidi" w:cstheme="majorBidi"/>
                <w:b/>
                <w:bCs/>
                <w:rtl/>
                <w:lang w:bidi="ar-KW"/>
              </w:rPr>
              <w:t>ناوی مامۆستای وانەبێژ</w:t>
            </w:r>
          </w:p>
        </w:tc>
        <w:tc>
          <w:tcPr>
            <w:tcW w:w="8068" w:type="dxa"/>
            <w:gridSpan w:val="4"/>
            <w:tcBorders>
              <w:bottom w:val="single" w:sz="8" w:space="0" w:color="auto"/>
            </w:tcBorders>
          </w:tcPr>
          <w:p w14:paraId="24E85A2D" w14:textId="54B2064B" w:rsidR="000D6686" w:rsidRPr="00C94972" w:rsidRDefault="000D6686" w:rsidP="00C119F3">
            <w:pPr>
              <w:tabs>
                <w:tab w:val="left" w:pos="2448"/>
              </w:tabs>
              <w:bidi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C94972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7. بابەتەکان</w:t>
            </w:r>
          </w:p>
        </w:tc>
      </w:tr>
      <w:tr w:rsidR="000D6686" w:rsidRPr="00C94972" w14:paraId="69A651DB" w14:textId="77777777" w:rsidTr="000D6686">
        <w:trPr>
          <w:gridAfter w:val="1"/>
          <w:wAfter w:w="58" w:type="dxa"/>
          <w:trHeight w:val="1405"/>
        </w:trPr>
        <w:tc>
          <w:tcPr>
            <w:tcW w:w="2768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96680BF" w14:textId="604EF0B4" w:rsidR="000D6686" w:rsidRPr="00F27DFB" w:rsidRDefault="000D6686" w:rsidP="00F27DFB">
            <w:pPr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</w:pPr>
            <w:r w:rsidRPr="00C119F3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 xml:space="preserve">م.ی </w:t>
            </w:r>
            <w:r w:rsidR="00F27DFB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فيروز خانو سليم</w:t>
            </w:r>
          </w:p>
          <w:p w14:paraId="086247DF" w14:textId="0A77C803" w:rsidR="009F2D6C" w:rsidRPr="00C94972" w:rsidRDefault="009F2D6C" w:rsidP="009F2D6C">
            <w:pPr>
              <w:bidi/>
              <w:rPr>
                <w:rFonts w:asciiTheme="majorBidi" w:hAnsiTheme="majorBidi" w:cstheme="majorBidi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40"/>
                <w:szCs w:val="40"/>
                <w:rtl/>
                <w:lang w:bidi="ar-IQ"/>
              </w:rPr>
              <w:t>(14) هةفتة</w:t>
            </w:r>
          </w:p>
        </w:tc>
        <w:tc>
          <w:tcPr>
            <w:tcW w:w="8010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477B1317" w14:textId="3141D996" w:rsidR="000D6686" w:rsidRPr="003650C5" w:rsidRDefault="00C06C96" w:rsidP="000E7FCB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هــ1 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پێ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دان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ۆ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س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بووك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د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ار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ئ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ك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ان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قوتاب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ان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ل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م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باب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ت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</w:p>
          <w:p w14:paraId="17F682DF" w14:textId="77777777" w:rsidR="005165B2" w:rsidRDefault="008F4C6E" w:rsidP="005165B2">
            <w:pPr>
              <w:pStyle w:val="ListParagraph"/>
              <w:bidi/>
              <w:rPr>
                <w:rFonts w:asciiTheme="majorBidi" w:hAnsiTheme="majorBidi" w:cs="Times New Roman"/>
                <w:sz w:val="32"/>
                <w:szCs w:val="32"/>
                <w:rtl/>
                <w:lang w:bidi="ar-JO"/>
              </w:rPr>
            </w:pPr>
            <w:r w:rsidRPr="003650C5"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به‌شی یه‌كه‌م</w:t>
            </w:r>
            <w:r w:rsidRPr="003650C5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:</w:t>
            </w:r>
            <w:r w:rsidR="004B5054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 xml:space="preserve"> </w:t>
            </w:r>
            <w:r w:rsidR="004B5054"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پێوان</w:t>
            </w:r>
          </w:p>
          <w:p w14:paraId="579827A8" w14:textId="6A0A51FD" w:rsidR="000D6686" w:rsidRPr="005165B2" w:rsidRDefault="005165B2" w:rsidP="005165B2">
            <w:p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    -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مێ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ژوو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پ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ێ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ان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="000D6686"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ه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ڵ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س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گاند</w:t>
            </w:r>
            <w:r w:rsidR="0045081F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ن</w:t>
            </w:r>
            <w:r w:rsidR="00375142" w:rsidRPr="005165B2">
              <w:rPr>
                <w:rFonts w:asciiTheme="majorBidi" w:hAnsiTheme="majorBidi" w:cs="Times New Roman"/>
                <w:sz w:val="32"/>
                <w:szCs w:val="32"/>
                <w:lang w:bidi="ar-IQ"/>
              </w:rPr>
              <w:t xml:space="preserve"> 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="000D6686"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چ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مك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پ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ێ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ان</w:t>
            </w:r>
            <w:r w:rsidR="000D6686"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="000D6686"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>.</w:t>
            </w:r>
          </w:p>
          <w:p w14:paraId="03362AC2" w14:textId="55B4F8F0" w:rsidR="000D6686" w:rsidRPr="003650C5" w:rsidRDefault="00C06C96" w:rsidP="000E7FCB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هــ</w:t>
            </w:r>
            <w:r w:rsid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2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ج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ۆ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ان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پ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ێ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ان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="002639DA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و </w:t>
            </w:r>
            <w:r w:rsidR="002639DA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>هه‌ڵه‌كانی پێوانه‌كردن</w:t>
            </w:r>
            <w:r w:rsidR="002639DA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>.</w:t>
            </w:r>
          </w:p>
          <w:p w14:paraId="37CB98BD" w14:textId="18E9AD6E" w:rsidR="00014746" w:rsidRPr="00A343E7" w:rsidRDefault="004319B6" w:rsidP="00A343E7">
            <w:pPr>
              <w:pStyle w:val="ListParagraph"/>
              <w:numPr>
                <w:ilvl w:val="0"/>
                <w:numId w:val="35"/>
              </w:numPr>
              <w:bidi/>
              <w:rPr>
                <w:rFonts w:ascii="Unikurd Goran" w:hAnsi="Unikurd Goran" w:cs="Unikurd Goran"/>
                <w:sz w:val="32"/>
                <w:szCs w:val="32"/>
                <w:lang w:bidi="ar-JO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هـــ3</w:t>
            </w:r>
            <w:r w:rsidR="00C06C96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 xml:space="preserve"> </w:t>
            </w:r>
            <w:r w:rsidR="002639DA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ئاست</w:t>
            </w:r>
            <w:r w:rsidR="002639DA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2639DA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ان</w:t>
            </w:r>
            <w:r w:rsidR="002639DA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2639DA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2639DA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پ</w:t>
            </w:r>
            <w:r w:rsidR="002639DA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ێ</w:t>
            </w:r>
            <w:r w:rsidR="002639DA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ان</w:t>
            </w:r>
            <w:r w:rsidR="002639DA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2639DA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="002639DA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A343E7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و </w:t>
            </w:r>
            <w:r w:rsidR="00014746" w:rsidRPr="00A343E7">
              <w:rPr>
                <w:rFonts w:ascii="Unikurd Goran" w:hAnsi="Unikurd Goran" w:cs="Unikurd Goran" w:hint="cs"/>
                <w:sz w:val="32"/>
                <w:szCs w:val="32"/>
                <w:rtl/>
                <w:lang w:bidi="ar-JO"/>
              </w:rPr>
              <w:t>خه‌مڵاندن</w:t>
            </w:r>
          </w:p>
          <w:p w14:paraId="12ADC0B3" w14:textId="7569EE3D" w:rsidR="000D6686" w:rsidRDefault="00C06C96" w:rsidP="000E7FCB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هــ</w:t>
            </w:r>
            <w:r w:rsidR="00A343E7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4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</w:t>
            </w:r>
            <w:r w:rsid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 xml:space="preserve">به‌شی دووه‌م: ئه‌مزموون و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تاق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>ی ده‌ستكه‌وتی خوێندن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>.</w:t>
            </w:r>
          </w:p>
          <w:p w14:paraId="700FBB8B" w14:textId="30A22781" w:rsidR="005165B2" w:rsidRDefault="005165B2" w:rsidP="005165B2">
            <w:pPr>
              <w:pStyle w:val="ListParagraph"/>
              <w:bidi/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</w:pP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چ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مك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تاق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ان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 xml:space="preserve">جۆره‌كانی تاقیكردنه‌وه‌ 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و</w:t>
            </w:r>
            <w:r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گرنگ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با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ە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خ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تاق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ان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ب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د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سته</w:t>
            </w:r>
            <w:r w:rsidRPr="005165B2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ێ</w:t>
            </w:r>
            <w:r w:rsidRPr="005165B2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ان</w:t>
            </w:r>
            <w:r w:rsidRPr="005165B2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.</w:t>
            </w:r>
          </w:p>
          <w:p w14:paraId="4EE3EECB" w14:textId="7890D900" w:rsidR="004319B6" w:rsidRPr="004319B6" w:rsidRDefault="004319B6" w:rsidP="004319B6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 xml:space="preserve">هـــ6 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>جۆره‌كانی تاقیكردنه‌وه‌ی ده‌ستكه‌وتی خویندن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JO"/>
              </w:rPr>
              <w:t xml:space="preserve"> (</w:t>
            </w:r>
            <w:r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تاقی</w:t>
            </w:r>
            <w:r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ی</w:t>
            </w:r>
            <w:r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زار</w:t>
            </w:r>
            <w:r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</w:t>
            </w:r>
            <w:r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)</w:t>
            </w:r>
            <w:r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.</w:t>
            </w:r>
          </w:p>
          <w:p w14:paraId="194CC507" w14:textId="5BDA135D" w:rsidR="004319B6" w:rsidRPr="00975995" w:rsidRDefault="004319B6" w:rsidP="004319B6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هــ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7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تاق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ی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وس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ج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ۆ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ان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</w:p>
          <w:p w14:paraId="312F6ADF" w14:textId="3A34CD71" w:rsidR="004319B6" w:rsidRPr="00975995" w:rsidRDefault="004319B6" w:rsidP="004319B6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هــ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8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تاق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ی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وس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ج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ۆ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ان</w:t>
            </w:r>
            <w:r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</w:p>
          <w:p w14:paraId="0B6B8F15" w14:textId="329BCB52" w:rsidR="004319B6" w:rsidRPr="003650C5" w:rsidRDefault="004319B6" w:rsidP="004319B6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هــ</w:t>
            </w:r>
            <w:r w:rsidRPr="003650C5"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 xml:space="preserve"> </w:t>
            </w:r>
            <w:r w:rsidR="00A343E7"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9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 xml:space="preserve"> </w:t>
            </w:r>
            <w:r w:rsidRPr="003650C5"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تاقیكردنه‌وه‌ی كرداری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.</w:t>
            </w:r>
          </w:p>
          <w:p w14:paraId="4AAE32DB" w14:textId="4F07F889" w:rsidR="004319B6" w:rsidRPr="004319B6" w:rsidRDefault="004319B6" w:rsidP="004319B6">
            <w:pPr>
              <w:bidi/>
              <w:ind w:left="360"/>
              <w:rPr>
                <w:rFonts w:asciiTheme="majorBidi" w:hAnsiTheme="majorBidi" w:cstheme="majorBidi"/>
                <w:sz w:val="32"/>
                <w:szCs w:val="32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 xml:space="preserve">-   هــ </w:t>
            </w:r>
            <w:r w:rsidR="00A343E7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10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به‌شی سێیه‌م: هه‌ڵسه‌نگاندن</w:t>
            </w:r>
          </w:p>
          <w:p w14:paraId="59BE68FD" w14:textId="5604768E" w:rsidR="008F4C6E" w:rsidRPr="004319B6" w:rsidRDefault="004319B6" w:rsidP="004319B6">
            <w:p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 xml:space="preserve">       </w:t>
            </w:r>
            <w:r w:rsidR="00011E04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چ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مك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ه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ڵ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س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گاندن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ه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ڵ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س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گاندن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پ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و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د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یی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ئ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ك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ان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ه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ڵ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س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نگاندن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پ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و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4319B6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رد</w:t>
            </w:r>
            <w:r w:rsidR="000D6686" w:rsidRP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یی</w:t>
            </w:r>
            <w:r w:rsidR="000D6686" w:rsidRPr="004319B6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.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 xml:space="preserve"> </w:t>
            </w:r>
            <w:r w:rsidR="008F4C6E" w:rsidRPr="004319B6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با</w:t>
            </w:r>
            <w:r w:rsidR="008F4C6E" w:rsidRPr="004319B6"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یه‌خ و سوودی پێوانه‌ و هه‌ڵسه‌نگاندن بۆ ره‌گه‌زه‌كانی په‌روه‌رده‌ و فێركردن.</w:t>
            </w:r>
          </w:p>
          <w:p w14:paraId="04D238E4" w14:textId="05C52EA3" w:rsidR="00115AE1" w:rsidRDefault="00C06C96" w:rsidP="000E7FCB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lastRenderedPageBreak/>
              <w:t>هــ</w:t>
            </w:r>
            <w:r w:rsidR="00A343E7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11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 xml:space="preserve"> </w:t>
            </w:r>
            <w:r w:rsidR="00115AE1" w:rsidRPr="003650C5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ج</w:t>
            </w:r>
            <w:r w:rsidR="00115AE1" w:rsidRPr="003650C5"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ۆره‌كانی هه‌ڵسه‌نگاندن</w:t>
            </w:r>
          </w:p>
          <w:p w14:paraId="25C2AEED" w14:textId="2F3F9DDD" w:rsidR="008F4C6E" w:rsidRDefault="00011E04" w:rsidP="004319B6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هــ</w:t>
            </w:r>
            <w:r w:rsidR="00A343E7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 xml:space="preserve">12 </w:t>
            </w:r>
            <w:r w:rsidR="00A343E7"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به‌شی چواره‌م: هه‌نگاوه‌كانی ئاماده‌كردنی تاقیكردنه‌وه‌</w:t>
            </w:r>
          </w:p>
          <w:p w14:paraId="3698004D" w14:textId="02C1EBED" w:rsidR="00A343E7" w:rsidRPr="004319B6" w:rsidRDefault="00A343E7" w:rsidP="00A343E7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JO"/>
              </w:rPr>
              <w:t>هــ 13 هه‌نگاوه‌كانی ئاماده‌كردنی تاقیكردنه‌وه‌.</w:t>
            </w:r>
          </w:p>
          <w:p w14:paraId="16202133" w14:textId="11105107" w:rsidR="00975995" w:rsidRPr="004319B6" w:rsidRDefault="00C06C96" w:rsidP="004319B6">
            <w:pPr>
              <w:pStyle w:val="ListParagraph"/>
              <w:numPr>
                <w:ilvl w:val="0"/>
                <w:numId w:val="35"/>
              </w:numPr>
              <w:bidi/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</w:pP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هــ1</w:t>
            </w:r>
            <w:r w:rsidR="004319B6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4</w:t>
            </w:r>
            <w:r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 xml:space="preserve"> 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تاق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ی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كردن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 w:hint="eastAsia"/>
                <w:sz w:val="32"/>
                <w:szCs w:val="32"/>
                <w:rtl/>
                <w:lang w:bidi="ar-IQ"/>
              </w:rPr>
              <w:t>و</w:t>
            </w:r>
            <w:r w:rsidR="000D6686" w:rsidRPr="003650C5">
              <w:rPr>
                <w:rFonts w:asciiTheme="majorBidi" w:hAnsiTheme="majorBidi" w:cs="Times New Roman" w:hint="cs"/>
                <w:sz w:val="32"/>
                <w:szCs w:val="32"/>
                <w:rtl/>
                <w:lang w:bidi="ar-IQ"/>
              </w:rPr>
              <w:t>ە</w:t>
            </w:r>
            <w:r w:rsidR="000D6686" w:rsidRPr="003650C5">
              <w:rPr>
                <w:rFonts w:asciiTheme="majorBidi" w:hAnsiTheme="majorBidi" w:cs="Times New Roman"/>
                <w:sz w:val="32"/>
                <w:szCs w:val="32"/>
                <w:rtl/>
                <w:lang w:bidi="ar-IQ"/>
              </w:rPr>
              <w:t xml:space="preserve"> .</w:t>
            </w:r>
          </w:p>
        </w:tc>
      </w:tr>
      <w:tr w:rsidR="000D6686" w:rsidRPr="00C94972" w14:paraId="6A23841A" w14:textId="77777777" w:rsidTr="000D6686">
        <w:tc>
          <w:tcPr>
            <w:tcW w:w="2768" w:type="dxa"/>
            <w:gridSpan w:val="2"/>
            <w:tcBorders>
              <w:top w:val="single" w:sz="8" w:space="0" w:color="auto"/>
            </w:tcBorders>
          </w:tcPr>
          <w:p w14:paraId="2C9F1E78" w14:textId="77777777" w:rsidR="000D6686" w:rsidRPr="00C94972" w:rsidRDefault="000D6686" w:rsidP="003A1E7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</w:tc>
        <w:tc>
          <w:tcPr>
            <w:tcW w:w="8068" w:type="dxa"/>
            <w:gridSpan w:val="4"/>
            <w:tcBorders>
              <w:top w:val="single" w:sz="8" w:space="0" w:color="auto"/>
            </w:tcBorders>
          </w:tcPr>
          <w:p w14:paraId="6F60A840" w14:textId="033DE027" w:rsidR="000D6686" w:rsidRPr="000C0044" w:rsidRDefault="000D6686" w:rsidP="003A1E70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0C0044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18. بابەتی پراکتیک                                  </w:t>
            </w:r>
            <w:r w:rsidRPr="000C004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0C0044">
              <w:rPr>
                <w:rFonts w:asciiTheme="majorBidi" w:hAnsiTheme="majorBidi" w:cstheme="majorBidi"/>
                <w:sz w:val="36"/>
                <w:szCs w:val="36"/>
                <w:rtl/>
                <w:lang w:bidi="ar-IQ"/>
              </w:rPr>
              <w:t>ن</w:t>
            </w:r>
            <w:r w:rsidR="00C119F3" w:rsidRPr="000C0044">
              <w:rPr>
                <w:rFonts w:asciiTheme="majorBidi" w:hAnsiTheme="majorBidi" w:cstheme="majorBidi" w:hint="cs"/>
                <w:sz w:val="36"/>
                <w:szCs w:val="36"/>
                <w:rtl/>
                <w:lang w:bidi="ar-IQ"/>
              </w:rPr>
              <w:t>یه‌</w:t>
            </w:r>
          </w:p>
        </w:tc>
      </w:tr>
      <w:tr w:rsidR="000D6686" w:rsidRPr="00C94972" w14:paraId="4E4BC0EF" w14:textId="77777777" w:rsidTr="000D6686">
        <w:trPr>
          <w:trHeight w:val="732"/>
        </w:trPr>
        <w:tc>
          <w:tcPr>
            <w:tcW w:w="10836" w:type="dxa"/>
            <w:gridSpan w:val="6"/>
          </w:tcPr>
          <w:p w14:paraId="6F8FC62A" w14:textId="77777777" w:rsidR="000D6686" w:rsidRPr="00C94972" w:rsidRDefault="000D6686" w:rsidP="003A1E70">
            <w:pPr>
              <w:bidi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 w:rsidRPr="00C94972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 xml:space="preserve">19. تاقیکردنەوەکان </w:t>
            </w:r>
          </w:p>
          <w:p w14:paraId="7C10ECC2" w14:textId="36142F51" w:rsidR="002A03F3" w:rsidRPr="002A03F3" w:rsidRDefault="000D6686" w:rsidP="002A03F3">
            <w:pPr>
              <w:bidi/>
              <w:rPr>
                <w:rFonts w:asciiTheme="majorBidi" w:hAnsiTheme="majorBidi" w:cstheme="majorBidi"/>
                <w:color w:val="000000"/>
                <w:kern w:val="24"/>
                <w:sz w:val="32"/>
                <w:szCs w:val="32"/>
                <w:lang w:bidi="ar-IQ"/>
              </w:rPr>
            </w:pPr>
            <w:r w:rsidRPr="00C94972">
              <w:rPr>
                <w:rFonts w:asciiTheme="majorBidi" w:hAnsiTheme="majorBidi" w:cstheme="majorBidi"/>
                <w:sz w:val="32"/>
                <w:szCs w:val="32"/>
                <w:rtl/>
                <w:lang w:bidi="ar-IQ"/>
              </w:rPr>
              <w:t xml:space="preserve">  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ب</w:t>
            </w:r>
            <w:r w:rsidR="002A03F3"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="002A03F3"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دوو</w:t>
            </w:r>
            <w:r w:rsidR="002A03F3"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ش</w:t>
            </w:r>
            <w:r w:rsidR="002A03F3"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از</w:t>
            </w:r>
            <w:r w:rsidR="002A03F3"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ئ</w:t>
            </w:r>
            <w:r w:rsidR="002A03F3"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نجام</w:t>
            </w:r>
            <w:r w:rsidR="002A03F3"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د</w:t>
            </w:r>
            <w:r w:rsidR="002A03F3"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در</w:t>
            </w:r>
            <w:r w:rsidR="002A03F3"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="002A03F3"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ت</w:t>
            </w:r>
            <w:r w:rsidR="002A03F3"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:</w:t>
            </w:r>
          </w:p>
          <w:p w14:paraId="3057D8F2" w14:textId="0BC5FA9A" w:rsidR="002A03F3" w:rsidRPr="002A03F3" w:rsidRDefault="002A03F3" w:rsidP="00A95370">
            <w:pPr>
              <w:bidi/>
              <w:rPr>
                <w:rFonts w:asciiTheme="majorBidi" w:hAnsiTheme="majorBidi" w:cstheme="majorBidi"/>
                <w:color w:val="000000"/>
                <w:kern w:val="24"/>
                <w:sz w:val="32"/>
                <w:szCs w:val="32"/>
                <w:lang w:bidi="ar-IQ"/>
              </w:rPr>
            </w:pP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1 –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ب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ش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از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ك</w:t>
            </w:r>
            <w:r w:rsidR="00A95370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وي</w:t>
            </w:r>
            <w:r w:rsidR="004573DD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ز،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دوا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ان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وتن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پ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ش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پ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نج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د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ق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ك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ۆ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تا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ل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س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ر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باب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ت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ك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د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ب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ت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.</w:t>
            </w:r>
          </w:p>
          <w:p w14:paraId="385C76F1" w14:textId="352A892B" w:rsidR="000D6686" w:rsidRPr="00C94972" w:rsidRDefault="002A03F3" w:rsidP="002A03F3">
            <w:pPr>
              <w:bidi/>
              <w:rPr>
                <w:rFonts w:asciiTheme="majorBidi" w:hAnsiTheme="majorBidi" w:cstheme="majorBidi"/>
                <w:color w:val="000000"/>
                <w:kern w:val="24"/>
                <w:sz w:val="32"/>
                <w:szCs w:val="32"/>
                <w:rtl/>
                <w:lang w:bidi="ar-IQ"/>
              </w:rPr>
            </w:pP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2 –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تاق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كردن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مانگان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ك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چوار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ش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از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پرس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ار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ل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خ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ۆ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د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گر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ت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ئ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ان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ش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(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ژماردن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باسكردن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پ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ێ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ناس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ه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ڵ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بژاردن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و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ە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لام</w:t>
            </w:r>
            <w:r w:rsidRPr="002A03F3">
              <w:rPr>
                <w:rFonts w:asciiTheme="majorBidi" w:hAnsiTheme="majorBidi" w:cs="Times New Roman" w:hint="cs"/>
                <w:color w:val="000000"/>
                <w:kern w:val="24"/>
                <w:sz w:val="32"/>
                <w:szCs w:val="32"/>
                <w:rtl/>
                <w:lang w:bidi="ar-IQ"/>
              </w:rPr>
              <w:t>ی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</w:t>
            </w:r>
            <w:r w:rsidRPr="002A03F3">
              <w:rPr>
                <w:rFonts w:asciiTheme="majorBidi" w:hAnsiTheme="majorBidi" w:cs="Times New Roman" w:hint="eastAsia"/>
                <w:color w:val="000000"/>
                <w:kern w:val="24"/>
                <w:sz w:val="32"/>
                <w:szCs w:val="32"/>
                <w:rtl/>
                <w:lang w:bidi="ar-IQ"/>
              </w:rPr>
              <w:t>راست</w:t>
            </w:r>
            <w:r w:rsidRPr="002A03F3">
              <w:rPr>
                <w:rFonts w:asciiTheme="majorBidi" w:hAnsiTheme="majorBidi" w:cs="Times New Roman"/>
                <w:color w:val="000000"/>
                <w:kern w:val="24"/>
                <w:sz w:val="32"/>
                <w:szCs w:val="32"/>
                <w:rtl/>
                <w:lang w:bidi="ar-IQ"/>
              </w:rPr>
              <w:t xml:space="preserve"> ).</w:t>
            </w:r>
          </w:p>
        </w:tc>
      </w:tr>
      <w:tr w:rsidR="000D6686" w:rsidRPr="00C94972" w14:paraId="2968FF33" w14:textId="77777777" w:rsidTr="000D6686">
        <w:trPr>
          <w:trHeight w:val="732"/>
        </w:trPr>
        <w:tc>
          <w:tcPr>
            <w:tcW w:w="10836" w:type="dxa"/>
            <w:gridSpan w:val="6"/>
          </w:tcPr>
          <w:p w14:paraId="5C6F003D" w14:textId="151BDD1E" w:rsidR="000D6686" w:rsidRPr="000D6686" w:rsidRDefault="000D6686" w:rsidP="000D6686">
            <w:pPr>
              <w:bidi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C94972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20. تێبینی 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دیكه‌</w:t>
            </w:r>
          </w:p>
        </w:tc>
      </w:tr>
      <w:tr w:rsidR="000D6686" w:rsidRPr="00C94972" w14:paraId="3A6F34D8" w14:textId="77777777" w:rsidTr="000D6686">
        <w:trPr>
          <w:trHeight w:val="732"/>
        </w:trPr>
        <w:tc>
          <w:tcPr>
            <w:tcW w:w="10836" w:type="dxa"/>
            <w:gridSpan w:val="6"/>
          </w:tcPr>
          <w:p w14:paraId="43309920" w14:textId="374D1A64" w:rsidR="000D6686" w:rsidRPr="000D6686" w:rsidRDefault="000D6686" w:rsidP="000D6686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C94972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21.</w:t>
            </w:r>
            <w:r w:rsidRPr="00C94972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  <w:t xml:space="preserve"> پێداچوونه‌وه‌ی هاوه‌ڵ</w:t>
            </w:r>
            <w:r w:rsidRPr="00C94972">
              <w:rPr>
                <w:rFonts w:asciiTheme="majorBidi" w:hAnsiTheme="majorBidi" w:cstheme="majorBidi"/>
                <w:rtl/>
                <w:lang w:bidi="ar-KW"/>
              </w:rPr>
              <w:t>‌‌</w:t>
            </w:r>
            <w:r w:rsidRPr="00C94972">
              <w:rPr>
                <w:rFonts w:asciiTheme="majorBidi" w:hAnsiTheme="majorBidi" w:cstheme="majorBidi"/>
                <w:lang w:bidi="ar-KW"/>
              </w:rPr>
              <w:t xml:space="preserve">    </w:t>
            </w:r>
          </w:p>
        </w:tc>
      </w:tr>
    </w:tbl>
    <w:p w14:paraId="5EEB2E73" w14:textId="5D6A1DFD" w:rsidR="00E95307" w:rsidRPr="004319B6" w:rsidRDefault="00E95307" w:rsidP="00A8770E">
      <w:pPr>
        <w:bidi/>
        <w:rPr>
          <w:rFonts w:asciiTheme="minorBidi" w:hAnsiTheme="minorBidi" w:cs="Times New Roman"/>
          <w:sz w:val="28"/>
          <w:szCs w:val="28"/>
          <w:lang w:bidi="ar-IQ"/>
        </w:rPr>
      </w:pPr>
    </w:p>
    <w:sectPr w:rsidR="00E95307" w:rsidRPr="004319B6" w:rsidSect="0080086A">
      <w:headerReference w:type="default" r:id="rId9"/>
      <w:footerReference w:type="default" r:id="rId10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928839" w14:textId="77777777" w:rsidR="00CB5F5B" w:rsidRDefault="00CB5F5B" w:rsidP="00483DD0">
      <w:r>
        <w:separator/>
      </w:r>
    </w:p>
  </w:endnote>
  <w:endnote w:type="continuationSeparator" w:id="0">
    <w:p w14:paraId="76B310E1" w14:textId="77777777" w:rsidR="00CB5F5B" w:rsidRDefault="00CB5F5B" w:rsidP="00483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kurd Goran">
    <w:altName w:val="Tahoma"/>
    <w:charset w:val="00"/>
    <w:family w:val="swiss"/>
    <w:pitch w:val="variable"/>
    <w:sig w:usb0="00000000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Alwan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03BARZAN">
    <w:altName w:val="Franklin Gothic Demi"/>
    <w:charset w:val="00"/>
    <w:family w:val="swiss"/>
    <w:pitch w:val="variable"/>
    <w:sig w:usb0="00000001" w:usb1="00000000" w:usb2="00000000" w:usb3="00000000" w:csb0="0000001B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li-A-Alwan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_K_Sahifa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08480"/>
      <w:docPartObj>
        <w:docPartGallery w:val="Page Numbers (Bottom of Page)"/>
        <w:docPartUnique/>
      </w:docPartObj>
    </w:sdtPr>
    <w:sdtEndPr/>
    <w:sdtContent>
      <w:p w14:paraId="58B3415A" w14:textId="77777777" w:rsidR="00AC0AC4" w:rsidRDefault="00AC0A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3D7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FDEF807" w14:textId="77777777" w:rsidR="00AC0AC4" w:rsidRDefault="00AC0A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43A36A" w14:textId="77777777" w:rsidR="00CB5F5B" w:rsidRDefault="00CB5F5B" w:rsidP="00483DD0">
      <w:r>
        <w:separator/>
      </w:r>
    </w:p>
  </w:footnote>
  <w:footnote w:type="continuationSeparator" w:id="0">
    <w:p w14:paraId="221A8A18" w14:textId="77777777" w:rsidR="00CB5F5B" w:rsidRDefault="00CB5F5B" w:rsidP="00483D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A393F6" w14:textId="77777777" w:rsidR="00AC0AC4" w:rsidRPr="00441BF4" w:rsidRDefault="00AC0AC4" w:rsidP="00441BF4">
    <w:pPr>
      <w:pStyle w:val="Header"/>
    </w:pPr>
    <w:r>
      <w:t xml:space="preserve">Ministry of Higher Education and Scientific research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DA1C2A"/>
    <w:multiLevelType w:val="hybridMultilevel"/>
    <w:tmpl w:val="53D0B0BC"/>
    <w:lvl w:ilvl="0" w:tplc="B1E055A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B372AF"/>
    <w:multiLevelType w:val="hybridMultilevel"/>
    <w:tmpl w:val="8E8C2382"/>
    <w:lvl w:ilvl="0" w:tplc="B0FC2D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00687D"/>
    <w:multiLevelType w:val="hybridMultilevel"/>
    <w:tmpl w:val="EDA47220"/>
    <w:lvl w:ilvl="0" w:tplc="271CE30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64C52F4"/>
    <w:multiLevelType w:val="hybridMultilevel"/>
    <w:tmpl w:val="AA76EDFA"/>
    <w:lvl w:ilvl="0" w:tplc="65A613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5F00DC"/>
    <w:multiLevelType w:val="hybridMultilevel"/>
    <w:tmpl w:val="5CF24984"/>
    <w:lvl w:ilvl="0" w:tplc="27AE82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DA5C4A"/>
    <w:multiLevelType w:val="hybridMultilevel"/>
    <w:tmpl w:val="7858412C"/>
    <w:lvl w:ilvl="0" w:tplc="717E5E0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9797465"/>
    <w:multiLevelType w:val="hybridMultilevel"/>
    <w:tmpl w:val="CAB40A4E"/>
    <w:lvl w:ilvl="0" w:tplc="D87EDD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4E279F"/>
    <w:multiLevelType w:val="hybridMultilevel"/>
    <w:tmpl w:val="5630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C86F78"/>
    <w:multiLevelType w:val="hybridMultilevel"/>
    <w:tmpl w:val="275C8156"/>
    <w:lvl w:ilvl="0" w:tplc="57CA6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6C3C6D"/>
    <w:multiLevelType w:val="hybridMultilevel"/>
    <w:tmpl w:val="D97884F2"/>
    <w:lvl w:ilvl="0" w:tplc="713479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168D6"/>
    <w:multiLevelType w:val="hybridMultilevel"/>
    <w:tmpl w:val="4300B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D8650C"/>
    <w:multiLevelType w:val="hybridMultilevel"/>
    <w:tmpl w:val="7F787DE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7">
    <w:nsid w:val="2D4E54CC"/>
    <w:multiLevelType w:val="hybridMultilevel"/>
    <w:tmpl w:val="06400010"/>
    <w:lvl w:ilvl="0" w:tplc="CABE6D5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52C1EDB"/>
    <w:multiLevelType w:val="hybridMultilevel"/>
    <w:tmpl w:val="E44E2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7305A3"/>
    <w:multiLevelType w:val="hybridMultilevel"/>
    <w:tmpl w:val="08FE3C16"/>
    <w:lvl w:ilvl="0" w:tplc="6AE0A6F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93328B5"/>
    <w:multiLevelType w:val="hybridMultilevel"/>
    <w:tmpl w:val="684C9236"/>
    <w:lvl w:ilvl="0" w:tplc="21541A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9DC65CF"/>
    <w:multiLevelType w:val="hybridMultilevel"/>
    <w:tmpl w:val="0916DC68"/>
    <w:lvl w:ilvl="0" w:tplc="04090005">
      <w:start w:val="1"/>
      <w:numFmt w:val="bullet"/>
      <w:lvlText w:val=""/>
      <w:lvlJc w:val="left"/>
      <w:pPr>
        <w:ind w:left="750" w:hanging="39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BFF2E1B"/>
    <w:multiLevelType w:val="hybridMultilevel"/>
    <w:tmpl w:val="4DF29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CB17821"/>
    <w:multiLevelType w:val="hybridMultilevel"/>
    <w:tmpl w:val="72CEB28A"/>
    <w:lvl w:ilvl="0" w:tplc="A802F9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017125"/>
    <w:multiLevelType w:val="hybridMultilevel"/>
    <w:tmpl w:val="6F6882B2"/>
    <w:lvl w:ilvl="0" w:tplc="B8786462">
      <w:start w:val="2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58680E"/>
    <w:multiLevelType w:val="hybridMultilevel"/>
    <w:tmpl w:val="08CCEA70"/>
    <w:lvl w:ilvl="0" w:tplc="1520AAF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4353626"/>
    <w:multiLevelType w:val="hybridMultilevel"/>
    <w:tmpl w:val="999A2448"/>
    <w:lvl w:ilvl="0" w:tplc="2BD87226">
      <w:numFmt w:val="bullet"/>
      <w:lvlText w:val="-"/>
      <w:lvlJc w:val="left"/>
      <w:pPr>
        <w:ind w:left="750" w:hanging="390"/>
      </w:pPr>
      <w:rPr>
        <w:rFonts w:ascii="Unikurd Goran" w:eastAsiaTheme="minorEastAsia" w:hAnsi="Unikurd Goran" w:cs="Unikurd Gor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4C257FD"/>
    <w:multiLevelType w:val="hybridMultilevel"/>
    <w:tmpl w:val="7704553E"/>
    <w:lvl w:ilvl="0" w:tplc="2BD87226">
      <w:numFmt w:val="bullet"/>
      <w:lvlText w:val="-"/>
      <w:lvlJc w:val="left"/>
      <w:pPr>
        <w:ind w:left="750" w:hanging="390"/>
      </w:pPr>
      <w:rPr>
        <w:rFonts w:ascii="Unikurd Goran" w:eastAsiaTheme="minorEastAsia" w:hAnsi="Unikurd Goran" w:cs="Unikurd Gor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>
    <w:nsid w:val="7ED912D8"/>
    <w:multiLevelType w:val="hybridMultilevel"/>
    <w:tmpl w:val="53CC452C"/>
    <w:lvl w:ilvl="0" w:tplc="4FBC638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3"/>
  </w:num>
  <w:num w:numId="3">
    <w:abstractNumId w:val="2"/>
  </w:num>
  <w:num w:numId="4">
    <w:abstractNumId w:val="29"/>
  </w:num>
  <w:num w:numId="5">
    <w:abstractNumId w:val="32"/>
  </w:num>
  <w:num w:numId="6">
    <w:abstractNumId w:val="18"/>
  </w:num>
  <w:num w:numId="7">
    <w:abstractNumId w:val="9"/>
  </w:num>
  <w:num w:numId="8">
    <w:abstractNumId w:val="24"/>
  </w:num>
  <w:num w:numId="9">
    <w:abstractNumId w:val="7"/>
  </w:num>
  <w:num w:numId="10">
    <w:abstractNumId w:val="28"/>
  </w:num>
  <w:num w:numId="11">
    <w:abstractNumId w:val="10"/>
  </w:num>
  <w:num w:numId="12">
    <w:abstractNumId w:val="16"/>
  </w:num>
  <w:num w:numId="13">
    <w:abstractNumId w:val="23"/>
  </w:num>
  <w:num w:numId="14">
    <w:abstractNumId w:val="6"/>
  </w:num>
  <w:num w:numId="15">
    <w:abstractNumId w:val="13"/>
  </w:num>
  <w:num w:numId="16">
    <w:abstractNumId w:val="17"/>
  </w:num>
  <w:num w:numId="17">
    <w:abstractNumId w:val="20"/>
  </w:num>
  <w:num w:numId="18">
    <w:abstractNumId w:val="21"/>
  </w:num>
  <w:num w:numId="19">
    <w:abstractNumId w:val="3"/>
  </w:num>
  <w:num w:numId="20">
    <w:abstractNumId w:val="4"/>
  </w:num>
  <w:num w:numId="21">
    <w:abstractNumId w:val="5"/>
  </w:num>
  <w:num w:numId="22">
    <w:abstractNumId w:val="11"/>
  </w:num>
  <w:num w:numId="23">
    <w:abstractNumId w:val="8"/>
  </w:num>
  <w:num w:numId="24">
    <w:abstractNumId w:val="27"/>
  </w:num>
  <w:num w:numId="25">
    <w:abstractNumId w:val="34"/>
  </w:num>
  <w:num w:numId="26">
    <w:abstractNumId w:val="14"/>
  </w:num>
  <w:num w:numId="27">
    <w:abstractNumId w:val="1"/>
  </w:num>
  <w:num w:numId="28">
    <w:abstractNumId w:val="25"/>
  </w:num>
  <w:num w:numId="29">
    <w:abstractNumId w:val="19"/>
  </w:num>
  <w:num w:numId="30">
    <w:abstractNumId w:val="15"/>
  </w:num>
  <w:num w:numId="31">
    <w:abstractNumId w:val="12"/>
  </w:num>
  <w:num w:numId="32">
    <w:abstractNumId w:val="30"/>
  </w:num>
  <w:num w:numId="33">
    <w:abstractNumId w:val="31"/>
  </w:num>
  <w:num w:numId="34">
    <w:abstractNumId w:val="22"/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W1tDA0BgIzAwtTMyUdpeDU4uLM/DyQAsNaAKVu774sAAAA"/>
  </w:docVars>
  <w:rsids>
    <w:rsidRoot w:val="008D46A4"/>
    <w:rsid w:val="00001B33"/>
    <w:rsid w:val="00010DF7"/>
    <w:rsid w:val="00011E04"/>
    <w:rsid w:val="00014746"/>
    <w:rsid w:val="00033F70"/>
    <w:rsid w:val="000360E5"/>
    <w:rsid w:val="00041743"/>
    <w:rsid w:val="00043065"/>
    <w:rsid w:val="00055992"/>
    <w:rsid w:val="00061167"/>
    <w:rsid w:val="0006298A"/>
    <w:rsid w:val="00065BD1"/>
    <w:rsid w:val="000744E4"/>
    <w:rsid w:val="0007588F"/>
    <w:rsid w:val="00097740"/>
    <w:rsid w:val="000B2B97"/>
    <w:rsid w:val="000C0044"/>
    <w:rsid w:val="000D5BCB"/>
    <w:rsid w:val="000D6686"/>
    <w:rsid w:val="000D67EE"/>
    <w:rsid w:val="000E3232"/>
    <w:rsid w:val="000E6EBD"/>
    <w:rsid w:val="000E7FCB"/>
    <w:rsid w:val="000F2337"/>
    <w:rsid w:val="00115AE1"/>
    <w:rsid w:val="00147378"/>
    <w:rsid w:val="00147AB7"/>
    <w:rsid w:val="00153341"/>
    <w:rsid w:val="00163C94"/>
    <w:rsid w:val="001647A7"/>
    <w:rsid w:val="0017478B"/>
    <w:rsid w:val="001763A9"/>
    <w:rsid w:val="001926E7"/>
    <w:rsid w:val="00194301"/>
    <w:rsid w:val="001E279A"/>
    <w:rsid w:val="001E7609"/>
    <w:rsid w:val="001F0889"/>
    <w:rsid w:val="001F32BB"/>
    <w:rsid w:val="001F44D3"/>
    <w:rsid w:val="00213935"/>
    <w:rsid w:val="002207A7"/>
    <w:rsid w:val="00222D3F"/>
    <w:rsid w:val="002261C0"/>
    <w:rsid w:val="00231D0F"/>
    <w:rsid w:val="002332C7"/>
    <w:rsid w:val="002350A7"/>
    <w:rsid w:val="00244BFE"/>
    <w:rsid w:val="0025284B"/>
    <w:rsid w:val="00255CB8"/>
    <w:rsid w:val="002639DA"/>
    <w:rsid w:val="00271FCD"/>
    <w:rsid w:val="00277466"/>
    <w:rsid w:val="002819CF"/>
    <w:rsid w:val="002931DD"/>
    <w:rsid w:val="002A03F3"/>
    <w:rsid w:val="002A1D7D"/>
    <w:rsid w:val="002A6B48"/>
    <w:rsid w:val="002C7828"/>
    <w:rsid w:val="002F44B8"/>
    <w:rsid w:val="002F7A3D"/>
    <w:rsid w:val="00305ED5"/>
    <w:rsid w:val="00310C31"/>
    <w:rsid w:val="00321D59"/>
    <w:rsid w:val="00355603"/>
    <w:rsid w:val="0036135D"/>
    <w:rsid w:val="003623DA"/>
    <w:rsid w:val="00363773"/>
    <w:rsid w:val="003650C5"/>
    <w:rsid w:val="00365AD8"/>
    <w:rsid w:val="0036724B"/>
    <w:rsid w:val="00375142"/>
    <w:rsid w:val="00375A7C"/>
    <w:rsid w:val="00391C2A"/>
    <w:rsid w:val="003B6F22"/>
    <w:rsid w:val="003C0A11"/>
    <w:rsid w:val="003C0EC5"/>
    <w:rsid w:val="003D742F"/>
    <w:rsid w:val="003F4581"/>
    <w:rsid w:val="0040199E"/>
    <w:rsid w:val="00410601"/>
    <w:rsid w:val="00417B7C"/>
    <w:rsid w:val="004319B6"/>
    <w:rsid w:val="004368D5"/>
    <w:rsid w:val="004404DE"/>
    <w:rsid w:val="00441BF4"/>
    <w:rsid w:val="0044336F"/>
    <w:rsid w:val="00450105"/>
    <w:rsid w:val="0045081F"/>
    <w:rsid w:val="004573DD"/>
    <w:rsid w:val="00467B80"/>
    <w:rsid w:val="004750CF"/>
    <w:rsid w:val="00477D88"/>
    <w:rsid w:val="0048021D"/>
    <w:rsid w:val="004805BA"/>
    <w:rsid w:val="00483DD0"/>
    <w:rsid w:val="00495585"/>
    <w:rsid w:val="004A5B16"/>
    <w:rsid w:val="004B4FDA"/>
    <w:rsid w:val="004B5054"/>
    <w:rsid w:val="004B73D8"/>
    <w:rsid w:val="004C1765"/>
    <w:rsid w:val="004C6579"/>
    <w:rsid w:val="004D064F"/>
    <w:rsid w:val="004D56A0"/>
    <w:rsid w:val="004E14B3"/>
    <w:rsid w:val="004E1842"/>
    <w:rsid w:val="004F3AF8"/>
    <w:rsid w:val="004F4547"/>
    <w:rsid w:val="00507831"/>
    <w:rsid w:val="00513A62"/>
    <w:rsid w:val="005165B2"/>
    <w:rsid w:val="00522F3D"/>
    <w:rsid w:val="00533594"/>
    <w:rsid w:val="00551A65"/>
    <w:rsid w:val="005A6A63"/>
    <w:rsid w:val="005A760A"/>
    <w:rsid w:val="005B32F1"/>
    <w:rsid w:val="005B73AE"/>
    <w:rsid w:val="005C7302"/>
    <w:rsid w:val="005D2B1F"/>
    <w:rsid w:val="005E6D60"/>
    <w:rsid w:val="005F06DF"/>
    <w:rsid w:val="005F5BE9"/>
    <w:rsid w:val="005F67D9"/>
    <w:rsid w:val="00600351"/>
    <w:rsid w:val="00602126"/>
    <w:rsid w:val="006053B3"/>
    <w:rsid w:val="00607DC6"/>
    <w:rsid w:val="00616D0F"/>
    <w:rsid w:val="006222E6"/>
    <w:rsid w:val="006267D0"/>
    <w:rsid w:val="006274A6"/>
    <w:rsid w:val="00634F2B"/>
    <w:rsid w:val="0064350C"/>
    <w:rsid w:val="0066246B"/>
    <w:rsid w:val="00663873"/>
    <w:rsid w:val="00672878"/>
    <w:rsid w:val="006745BB"/>
    <w:rsid w:val="006766CD"/>
    <w:rsid w:val="00677E0C"/>
    <w:rsid w:val="006812EB"/>
    <w:rsid w:val="00691080"/>
    <w:rsid w:val="00695467"/>
    <w:rsid w:val="006A57BA"/>
    <w:rsid w:val="006B29F4"/>
    <w:rsid w:val="006B381C"/>
    <w:rsid w:val="006B5DC3"/>
    <w:rsid w:val="006B7164"/>
    <w:rsid w:val="006C3B09"/>
    <w:rsid w:val="006C4BA8"/>
    <w:rsid w:val="006D172F"/>
    <w:rsid w:val="006E001E"/>
    <w:rsid w:val="006E1FC0"/>
    <w:rsid w:val="006F4683"/>
    <w:rsid w:val="006F7624"/>
    <w:rsid w:val="006F7CE1"/>
    <w:rsid w:val="0071374B"/>
    <w:rsid w:val="00741D0F"/>
    <w:rsid w:val="0075453B"/>
    <w:rsid w:val="00756BE1"/>
    <w:rsid w:val="00762579"/>
    <w:rsid w:val="007720ED"/>
    <w:rsid w:val="007B7E60"/>
    <w:rsid w:val="007C0BC6"/>
    <w:rsid w:val="007D54D1"/>
    <w:rsid w:val="007D7892"/>
    <w:rsid w:val="007E2274"/>
    <w:rsid w:val="007E32D4"/>
    <w:rsid w:val="007E4B79"/>
    <w:rsid w:val="007F0899"/>
    <w:rsid w:val="0080086A"/>
    <w:rsid w:val="0081164F"/>
    <w:rsid w:val="0081650C"/>
    <w:rsid w:val="008179CB"/>
    <w:rsid w:val="00826DAE"/>
    <w:rsid w:val="00827C5A"/>
    <w:rsid w:val="00830E83"/>
    <w:rsid w:val="00830EE6"/>
    <w:rsid w:val="00844277"/>
    <w:rsid w:val="00852825"/>
    <w:rsid w:val="00862F36"/>
    <w:rsid w:val="008640D8"/>
    <w:rsid w:val="00867981"/>
    <w:rsid w:val="008A68B0"/>
    <w:rsid w:val="008B24FF"/>
    <w:rsid w:val="008B4165"/>
    <w:rsid w:val="008D0FC5"/>
    <w:rsid w:val="008D46A4"/>
    <w:rsid w:val="008E0D66"/>
    <w:rsid w:val="008E274B"/>
    <w:rsid w:val="008F4C6E"/>
    <w:rsid w:val="00910977"/>
    <w:rsid w:val="00914683"/>
    <w:rsid w:val="009574B1"/>
    <w:rsid w:val="00960E27"/>
    <w:rsid w:val="00961D90"/>
    <w:rsid w:val="00962758"/>
    <w:rsid w:val="0097370A"/>
    <w:rsid w:val="00975995"/>
    <w:rsid w:val="00985398"/>
    <w:rsid w:val="009A1DDD"/>
    <w:rsid w:val="009A3540"/>
    <w:rsid w:val="009C0A8B"/>
    <w:rsid w:val="009C0DD7"/>
    <w:rsid w:val="009C46A3"/>
    <w:rsid w:val="009D06AC"/>
    <w:rsid w:val="009D386F"/>
    <w:rsid w:val="009E3157"/>
    <w:rsid w:val="009E3484"/>
    <w:rsid w:val="009E7064"/>
    <w:rsid w:val="009F2D6C"/>
    <w:rsid w:val="009F562B"/>
    <w:rsid w:val="009F7BEC"/>
    <w:rsid w:val="00A0095C"/>
    <w:rsid w:val="00A00FB5"/>
    <w:rsid w:val="00A07592"/>
    <w:rsid w:val="00A16698"/>
    <w:rsid w:val="00A16AA6"/>
    <w:rsid w:val="00A20663"/>
    <w:rsid w:val="00A343E7"/>
    <w:rsid w:val="00A73C09"/>
    <w:rsid w:val="00A8770E"/>
    <w:rsid w:val="00A95370"/>
    <w:rsid w:val="00AA7582"/>
    <w:rsid w:val="00AB018E"/>
    <w:rsid w:val="00AB03DC"/>
    <w:rsid w:val="00AB5B6C"/>
    <w:rsid w:val="00AB675A"/>
    <w:rsid w:val="00AC0AC4"/>
    <w:rsid w:val="00AC6E81"/>
    <w:rsid w:val="00AD4563"/>
    <w:rsid w:val="00AD6110"/>
    <w:rsid w:val="00AD68F9"/>
    <w:rsid w:val="00AE3868"/>
    <w:rsid w:val="00B1455D"/>
    <w:rsid w:val="00B316D6"/>
    <w:rsid w:val="00B33B4C"/>
    <w:rsid w:val="00B341B9"/>
    <w:rsid w:val="00B3512C"/>
    <w:rsid w:val="00B35DFA"/>
    <w:rsid w:val="00B45135"/>
    <w:rsid w:val="00B45D60"/>
    <w:rsid w:val="00B525AF"/>
    <w:rsid w:val="00B556B0"/>
    <w:rsid w:val="00B57D16"/>
    <w:rsid w:val="00B636A4"/>
    <w:rsid w:val="00B7316E"/>
    <w:rsid w:val="00B87075"/>
    <w:rsid w:val="00B916A8"/>
    <w:rsid w:val="00B9470C"/>
    <w:rsid w:val="00B94A6E"/>
    <w:rsid w:val="00BA29FF"/>
    <w:rsid w:val="00BA60E4"/>
    <w:rsid w:val="00BA7F42"/>
    <w:rsid w:val="00BC31BF"/>
    <w:rsid w:val="00BC4CDD"/>
    <w:rsid w:val="00BC7289"/>
    <w:rsid w:val="00BD2C4A"/>
    <w:rsid w:val="00BD407D"/>
    <w:rsid w:val="00BE3D3E"/>
    <w:rsid w:val="00BE50D1"/>
    <w:rsid w:val="00C014C7"/>
    <w:rsid w:val="00C06C96"/>
    <w:rsid w:val="00C119F3"/>
    <w:rsid w:val="00C3327A"/>
    <w:rsid w:val="00C36665"/>
    <w:rsid w:val="00C37DBE"/>
    <w:rsid w:val="00C46D58"/>
    <w:rsid w:val="00C525DA"/>
    <w:rsid w:val="00C532C4"/>
    <w:rsid w:val="00C612AC"/>
    <w:rsid w:val="00C65D75"/>
    <w:rsid w:val="00C74DFD"/>
    <w:rsid w:val="00C80354"/>
    <w:rsid w:val="00C857AF"/>
    <w:rsid w:val="00CA37A6"/>
    <w:rsid w:val="00CA3A49"/>
    <w:rsid w:val="00CA3EA8"/>
    <w:rsid w:val="00CB5F5B"/>
    <w:rsid w:val="00CC5CD1"/>
    <w:rsid w:val="00CC5F74"/>
    <w:rsid w:val="00CD4318"/>
    <w:rsid w:val="00CD5191"/>
    <w:rsid w:val="00CE21D3"/>
    <w:rsid w:val="00CE4936"/>
    <w:rsid w:val="00CF510D"/>
    <w:rsid w:val="00CF5475"/>
    <w:rsid w:val="00D045A6"/>
    <w:rsid w:val="00D267D6"/>
    <w:rsid w:val="00D3301D"/>
    <w:rsid w:val="00D33D70"/>
    <w:rsid w:val="00D44A51"/>
    <w:rsid w:val="00D52628"/>
    <w:rsid w:val="00D70421"/>
    <w:rsid w:val="00D71BC8"/>
    <w:rsid w:val="00D72651"/>
    <w:rsid w:val="00D73A67"/>
    <w:rsid w:val="00D74C53"/>
    <w:rsid w:val="00D77AE7"/>
    <w:rsid w:val="00D919E8"/>
    <w:rsid w:val="00DA3DAC"/>
    <w:rsid w:val="00DB2855"/>
    <w:rsid w:val="00DD1C94"/>
    <w:rsid w:val="00DD6F7D"/>
    <w:rsid w:val="00DF2899"/>
    <w:rsid w:val="00DF6B68"/>
    <w:rsid w:val="00DF70AF"/>
    <w:rsid w:val="00E051A3"/>
    <w:rsid w:val="00E119C4"/>
    <w:rsid w:val="00E60065"/>
    <w:rsid w:val="00E61AD2"/>
    <w:rsid w:val="00E77718"/>
    <w:rsid w:val="00E873BC"/>
    <w:rsid w:val="00E875E4"/>
    <w:rsid w:val="00E95307"/>
    <w:rsid w:val="00EB0766"/>
    <w:rsid w:val="00EC2FEA"/>
    <w:rsid w:val="00ED0377"/>
    <w:rsid w:val="00ED3387"/>
    <w:rsid w:val="00ED3CE9"/>
    <w:rsid w:val="00ED7B01"/>
    <w:rsid w:val="00EE60FC"/>
    <w:rsid w:val="00EF405D"/>
    <w:rsid w:val="00EF4C73"/>
    <w:rsid w:val="00F02D7B"/>
    <w:rsid w:val="00F049F0"/>
    <w:rsid w:val="00F27DFB"/>
    <w:rsid w:val="00F3523A"/>
    <w:rsid w:val="00F37BD8"/>
    <w:rsid w:val="00F56C6A"/>
    <w:rsid w:val="00F64241"/>
    <w:rsid w:val="00F72CE5"/>
    <w:rsid w:val="00F76CD1"/>
    <w:rsid w:val="00F825A4"/>
    <w:rsid w:val="00F83345"/>
    <w:rsid w:val="00F83CAC"/>
    <w:rsid w:val="00F914B6"/>
    <w:rsid w:val="00F918BA"/>
    <w:rsid w:val="00F93B81"/>
    <w:rsid w:val="00FA1451"/>
    <w:rsid w:val="00FA6153"/>
    <w:rsid w:val="00FB7AFF"/>
    <w:rsid w:val="00FB7C7A"/>
    <w:rsid w:val="00FC56FD"/>
    <w:rsid w:val="00FD437F"/>
    <w:rsid w:val="00FD50C1"/>
    <w:rsid w:val="00FD620B"/>
    <w:rsid w:val="00FE1252"/>
    <w:rsid w:val="00FE15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48E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3484"/>
    <w:pPr>
      <w:spacing w:after="0" w:line="240" w:lineRule="auto"/>
    </w:pPr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3484"/>
    <w:pPr>
      <w:keepNext/>
      <w:spacing w:before="240" w:after="60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3484"/>
    <w:pPr>
      <w:keepNext/>
      <w:spacing w:before="240" w:after="60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3484"/>
    <w:pPr>
      <w:keepNext/>
      <w:spacing w:before="240" w:after="60"/>
      <w:outlineLvl w:val="2"/>
    </w:pPr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3484"/>
    <w:pPr>
      <w:keepNext/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3484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3484"/>
    <w:p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3484"/>
    <w:pPr>
      <w:spacing w:before="240" w:after="60"/>
      <w:outlineLvl w:val="6"/>
    </w:pPr>
    <w:rPr>
      <w:rFonts w:cs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3484"/>
    <w:pPr>
      <w:spacing w:before="240" w:after="60"/>
      <w:outlineLvl w:val="7"/>
    </w:pPr>
    <w:rPr>
      <w:rFonts w:cs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3484"/>
    <w:pPr>
      <w:spacing w:before="240" w:after="60"/>
      <w:outlineLvl w:val="8"/>
    </w:pPr>
    <w:rPr>
      <w:rFonts w:asciiTheme="majorHAnsi" w:eastAsiaTheme="majorEastAsia" w:hAnsiTheme="majorHAns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3484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styleId="NormalWeb">
    <w:name w:val="Normal (Web)"/>
    <w:basedOn w:val="Normal"/>
    <w:uiPriority w:val="99"/>
    <w:semiHidden/>
    <w:unhideWhenUsed/>
    <w:rsid w:val="00E600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6E001E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E3484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3484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348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E3484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3484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3484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3484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3484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3484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9E3484"/>
    <w:pPr>
      <w:spacing w:before="240" w:after="60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E348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3484"/>
    <w:pPr>
      <w:spacing w:after="60"/>
      <w:jc w:val="center"/>
      <w:outlineLvl w:val="1"/>
    </w:pPr>
    <w:rPr>
      <w:rFonts w:asciiTheme="majorHAnsi" w:eastAsiaTheme="majorEastAsia" w:hAnsiTheme="majorHAnsi" w:cs="Times New Roman"/>
    </w:rPr>
  </w:style>
  <w:style w:type="character" w:customStyle="1" w:styleId="SubtitleChar">
    <w:name w:val="Subtitle Char"/>
    <w:basedOn w:val="DefaultParagraphFont"/>
    <w:link w:val="Subtitle"/>
    <w:uiPriority w:val="11"/>
    <w:rsid w:val="009E3484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9E3484"/>
    <w:rPr>
      <w:b/>
      <w:bCs/>
    </w:rPr>
  </w:style>
  <w:style w:type="character" w:styleId="Emphasis">
    <w:name w:val="Emphasis"/>
    <w:basedOn w:val="DefaultParagraphFont"/>
    <w:uiPriority w:val="20"/>
    <w:qFormat/>
    <w:rsid w:val="009E3484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9E3484"/>
    <w:rPr>
      <w:rFonts w:cs="Times New Roman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9E3484"/>
    <w:rPr>
      <w:rFonts w:cs="Times New Roman"/>
      <w:i/>
    </w:rPr>
  </w:style>
  <w:style w:type="character" w:customStyle="1" w:styleId="QuoteChar">
    <w:name w:val="Quote Char"/>
    <w:basedOn w:val="DefaultParagraphFont"/>
    <w:link w:val="Quote"/>
    <w:uiPriority w:val="29"/>
    <w:rsid w:val="009E3484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3484"/>
    <w:pPr>
      <w:ind w:left="720" w:right="720"/>
    </w:pPr>
    <w:rPr>
      <w:rFonts w:cs="Times New Roman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3484"/>
    <w:rPr>
      <w:b/>
      <w:i/>
      <w:sz w:val="24"/>
    </w:rPr>
  </w:style>
  <w:style w:type="character" w:styleId="SubtleEmphasis">
    <w:name w:val="Subtle Emphasis"/>
    <w:uiPriority w:val="19"/>
    <w:qFormat/>
    <w:rsid w:val="009E3484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9E3484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9E3484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9E3484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9E3484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3484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63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4</TotalTime>
  <Pages>5</Pages>
  <Words>1035</Words>
  <Characters>590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6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BAREZ</cp:lastModifiedBy>
  <cp:revision>75</cp:revision>
  <dcterms:created xsi:type="dcterms:W3CDTF">2015-10-24T06:42:00Z</dcterms:created>
  <dcterms:modified xsi:type="dcterms:W3CDTF">2022-10-03T07:12:00Z</dcterms:modified>
</cp:coreProperties>
</file>